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bookmarkStart w:id="0" w:name="_GoBack"/>
      <w:bookmarkEnd w:id="0"/>
      <w:r w:rsidRPr="00B635E1">
        <w:rPr>
          <w:noProof/>
          <w:lang w:val="pt-BR" w:bidi="pt-BR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3" name="Grupo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2A6B1A94-6950-4142-B681-9D09FF556F0A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11" name="Grupo 11">
                          <a:extLst>
                            <a:ext uri="{FF2B5EF4-FFF2-40B4-BE49-F238E27FC236}">
                              <a16:creationId xmlns:a16="http://schemas.microsoft.com/office/drawing/2014/main" id="{8FE35098-F3D2-4F8D-9C83-52FD30A10226}"/>
                            </a:ext>
                          </a:extLst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32" name="Forma Livre: Forma 32">
                            <a:extLst>
                              <a:ext uri="{FF2B5EF4-FFF2-40B4-BE49-F238E27FC236}">
                                <a16:creationId xmlns:a16="http://schemas.microsoft.com/office/drawing/2014/main" id="{681617B3-C1DA-4D87-8E94-9FF85EF7E4C4}"/>
                              </a:ext>
                            </a:extLst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3" name="Forma livre: Forma 33">
                            <a:extLst>
                              <a:ext uri="{FF2B5EF4-FFF2-40B4-BE49-F238E27FC236}">
                                <a16:creationId xmlns:a16="http://schemas.microsoft.com/office/drawing/2014/main" id="{CE680610-7106-4BDD-A7A3-2DABC6BC3AED}"/>
                              </a:ext>
                            </a:extLst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4" name="Forma livre: Forma 34">
                            <a:extLst>
                              <a:ext uri="{FF2B5EF4-FFF2-40B4-BE49-F238E27FC236}">
                                <a16:creationId xmlns:a16="http://schemas.microsoft.com/office/drawing/2014/main" id="{8A6EEEBE-F386-4D80-A269-244EFDD0FE9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12" name="Octógono 12">
                          <a:extLst>
                            <a:ext uri="{FF2B5EF4-FFF2-40B4-BE49-F238E27FC236}">
                              <a16:creationId xmlns:a16="http://schemas.microsoft.com/office/drawing/2014/main" id="{A773E083-DB78-4D59-8BF3-338C2DFCE18D}"/>
                            </a:ext>
                          </a:extLst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3" name="Grupo 13">
                          <a:extLst>
                            <a:ext uri="{FF2B5EF4-FFF2-40B4-BE49-F238E27FC236}">
                              <a16:creationId xmlns:a16="http://schemas.microsoft.com/office/drawing/2014/main" id="{E7E160FE-EADF-402D-9FEA-527C0DBE2F1D}"/>
                            </a:ext>
                          </a:extLst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30" name="Octógono 30">
                            <a:extLst>
                              <a:ext uri="{FF2B5EF4-FFF2-40B4-BE49-F238E27FC236}">
                                <a16:creationId xmlns:a16="http://schemas.microsoft.com/office/drawing/2014/main" id="{CF595E53-C712-4829-BEA4-11A6DEFCC5C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1" name="Conector Reto 31">
                            <a:extLst>
                              <a:ext uri="{FF2B5EF4-FFF2-40B4-BE49-F238E27FC236}">
                                <a16:creationId xmlns:a16="http://schemas.microsoft.com/office/drawing/2014/main" id="{6531555B-48E5-4D8A-AF00-BE460FBB2B63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4" name="Forma Livre: Forma 14">
                          <a:extLst>
                            <a:ext uri="{FF2B5EF4-FFF2-40B4-BE49-F238E27FC236}">
                              <a16:creationId xmlns:a16="http://schemas.microsoft.com/office/drawing/2014/main" id="{63CF04B1-070F-433C-93D0-64CF310ADF1F}"/>
                            </a:ext>
                          </a:extLst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" name="Octógono 15">
                          <a:extLst>
                            <a:ext uri="{FF2B5EF4-FFF2-40B4-BE49-F238E27FC236}">
                              <a16:creationId xmlns:a16="http://schemas.microsoft.com/office/drawing/2014/main" id="{06405711-0535-4FFA-9313-534F96A8A59C}"/>
                            </a:ext>
                          </a:extLst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6" name="Grupo 16">
                          <a:extLst>
                            <a:ext uri="{FF2B5EF4-FFF2-40B4-BE49-F238E27FC236}">
                              <a16:creationId xmlns:a16="http://schemas.microsoft.com/office/drawing/2014/main" id="{6D242E69-3DE0-44C5-9680-10E25C6DEC18}"/>
                            </a:ext>
                          </a:extLst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28" name="Seta: Pentágono 28">
                            <a:extLst>
                              <a:ext uri="{FF2B5EF4-FFF2-40B4-BE49-F238E27FC236}">
                                <a16:creationId xmlns:a16="http://schemas.microsoft.com/office/drawing/2014/main" id="{9C90FB26-2314-4143-B35C-3E57F0A1C2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9" name="Conector Reto 29">
                            <a:extLst>
                              <a:ext uri="{FF2B5EF4-FFF2-40B4-BE49-F238E27FC236}">
                                <a16:creationId xmlns:a16="http://schemas.microsoft.com/office/drawing/2014/main" id="{783CBB4B-901A-4E74-9F61-7A5ECC6B2BF0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7" name="Octógono 17">
                          <a:extLst>
                            <a:ext uri="{FF2B5EF4-FFF2-40B4-BE49-F238E27FC236}">
                              <a16:creationId xmlns:a16="http://schemas.microsoft.com/office/drawing/2014/main" id="{B596DEDB-010B-4330-8A3D-51E5483149B6}"/>
                            </a:ext>
                          </a:extLst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Octógono 18">
                          <a:extLst>
                            <a:ext uri="{FF2B5EF4-FFF2-40B4-BE49-F238E27FC236}">
                              <a16:creationId xmlns:a16="http://schemas.microsoft.com/office/drawing/2014/main" id="{62940A41-95B5-4354-A732-D6751EFDF4FF}"/>
                            </a:ext>
                          </a:extLst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" name="Octógono 19">
                          <a:extLst>
                            <a:ext uri="{FF2B5EF4-FFF2-40B4-BE49-F238E27FC236}">
                              <a16:creationId xmlns:a16="http://schemas.microsoft.com/office/drawing/2014/main" id="{411C2447-C047-442D-956D-4D8436BD6BEB}"/>
                            </a:ext>
                          </a:extLst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0" name="Grupo 20">
                          <a:extLst>
                            <a:ext uri="{FF2B5EF4-FFF2-40B4-BE49-F238E27FC236}">
                              <a16:creationId xmlns:a16="http://schemas.microsoft.com/office/drawing/2014/main" id="{3CF4CD28-7853-4C1A-A447-1AC4FD7D34C4}"/>
                            </a:ext>
                          </a:extLst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25" name="Forma Livre: Forma 25">
                            <a:extLst>
                              <a:ext uri="{FF2B5EF4-FFF2-40B4-BE49-F238E27FC236}">
                                <a16:creationId xmlns:a16="http://schemas.microsoft.com/office/drawing/2014/main" id="{32911B13-0A54-45C4-AB43-84259D67C50E}"/>
                              </a:ext>
                            </a:extLst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6" name="Forma livre: Forma 26">
                            <a:extLst>
                              <a:ext uri="{FF2B5EF4-FFF2-40B4-BE49-F238E27FC236}">
                                <a16:creationId xmlns:a16="http://schemas.microsoft.com/office/drawing/2014/main" id="{4C6C80DE-B06A-4695-995A-253FD2DBF38C}"/>
                              </a:ext>
                            </a:extLst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7" name="Forma livre: Forma 27">
                            <a:extLst>
                              <a:ext uri="{FF2B5EF4-FFF2-40B4-BE49-F238E27FC236}">
                                <a16:creationId xmlns:a16="http://schemas.microsoft.com/office/drawing/2014/main" id="{C131A71B-A286-4AB3-8734-D51307C2C3CE}"/>
                              </a:ext>
                            </a:extLst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21" name="Grupo 21">
                          <a:extLst>
                            <a:ext uri="{FF2B5EF4-FFF2-40B4-BE49-F238E27FC236}">
                              <a16:creationId xmlns:a16="http://schemas.microsoft.com/office/drawing/2014/main" id="{D8A45E97-AA91-4369-9F66-669AFFAA95CF}"/>
                            </a:ext>
                          </a:extLst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23" name="Seta: Pentágono 23">
                            <a:extLst>
                              <a:ext uri="{FF2B5EF4-FFF2-40B4-BE49-F238E27FC236}">
                                <a16:creationId xmlns:a16="http://schemas.microsoft.com/office/drawing/2014/main" id="{D88E8D3D-49AB-4D53-8E40-5C571519EACB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" name="Conector reto 24">
                            <a:extLst>
                              <a:ext uri="{FF2B5EF4-FFF2-40B4-BE49-F238E27FC236}">
                                <a16:creationId xmlns:a16="http://schemas.microsoft.com/office/drawing/2014/main" id="{2CA97C3C-2971-42F6-AE98-1E92DB9E9609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3B2AF4" id="Grupo 3" o:spid="_x0000_s1026" style="position:absolute;margin-left:-68.5pt;margin-top:-51.5pt;width:769.3pt;height:545.3pt;z-index:-25165721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orma Livre: Forma 32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type id="_x0000_t10" coordsize="21600,21600" o:spt="10" adj="6326" path="m@0,l0@0,0@2@0,21600@1,21600,21600@2,21600@0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0,0,21600,21600;2700,2700,18900,18900;5400,5400,16200,16200"/>
                  <v:handles>
                    <v:h position="#0,topLeft" switch="" xrange="0,10800"/>
                  </v:handles>
                </v:shapetype>
                <v:shape id="Octógono 12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Octógono 30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14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15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Seta: Pentágono 28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shape id="Octógono 17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" adj="10800" fillcolor="white [3212]" stroked="f" strokeweight="1pt"/>
                <v:shape id="Octógono 18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" adj="6230" filled="f" strokecolor="white [3212]" strokeweight="1pt"/>
                <v:shape id="Octógono 1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">
                  <v:shape id="Forma Livre: Forma 2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Seta: Pentágono 23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" adj="10800" fillcolor="#d8d8d8 [2732]" stroked="f" strokeweight="1pt"/>
                  <v:line id="Conector reto 24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Carolina Marzinoti Libarino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22.555.555-55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2" name="Imagem 2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4" name="Imagem 4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1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5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6" name="Forma Livre: Forma 6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9" name="Octógono 9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0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22" name="Octógono 22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5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6" name="Forma Livre: Forma 36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" name="Octógono 37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8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39" name="Seta: Pentágono 39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1" name="Octógono 41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2" name="Octógono 42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3" name="Octógono 43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4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45" name="Forma Livre: Forma 45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6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7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48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49" name="Seta: Pentágono 49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" name="Conector reto 50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3B17029" id="Grupo 3" o:spid="_x0000_s1026" style="position:absolute;margin-left:-68.5pt;margin-top:-51.5pt;width:769.3pt;height:545.3pt;z-index:-251653120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orma Livre: Forma 6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9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Octógono 22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36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37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shape id="Seta: Pentágono 39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Octógono 41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" adj="10800" fillcolor="white [3212]" stroked="f" strokeweight="1pt"/>
                <v:shape id="Octógono 42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" adj="6230" filled="f" strokecolor="white [3212]" strokeweight="1pt"/>
                <v:shape id="Octógono 43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">
                  <v:shape id="Forma Livre: Forma 4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<v:shape id="Seta: Pentágono 49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" adj="10800" fillcolor="#d8d8d8 [2732]" stroked="f" strokeweight="1pt"/>
                  <v:line id="Conector reto 50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Guilherme Nakamura Carvalho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12.345.678-A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51" name="Imagem 51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52" name="Imagem 52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667456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53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54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55" name="Forma Livre: Forma 55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6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7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58" name="Octógono 58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9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60" name="Octógono 60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1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2" name="Forma Livre: Forma 62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" name="Octógono 63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4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65" name="Seta: Pentágono 65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7" name="Octógono 67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" name="Octógono 68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9" name="Octógono 69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0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71" name="Forma Livre: Forma 71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2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3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74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75" name="Seta: Pentágono 75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6" name="Conector reto 76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3A695F" id="Grupo 3" o:spid="_x0000_s1026" style="position:absolute;margin-left:-68.5pt;margin-top:-51.5pt;width:769.3pt;height:545.3pt;z-index:-251649024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Forma Livre: Forma 55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58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<v:shape id="Octógono 60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shape id="Forma Livre: Forma 62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63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<v:shape id="Seta: Pentágono 65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Octógono 67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" adj="10800" fillcolor="white [3212]" stroked="f" strokeweight="1pt"/>
                <v:shape id="Octógono 68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" adj="6230" filled="f" strokecolor="white [3212]" strokeweight="1pt"/>
                <v:shape id="Octógono 6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">
                  <v:shape id="Forma Livre: Forma 71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SG5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B/g98v4QfI1Q8AAAD//wMAUEsBAi0AFAAGAAgAAAAhANvh9svuAAAAhQEAABMAAAAAAAAA&#10;AAAAAAAAAAAAAFtDb250ZW50X1R5cGVzXS54bWxQSwECLQAUAAYACAAAACEAWvQsW78AAAAVAQAA&#10;CwAAAAAAAAAAAAAAAAAfAQAAX3JlbHMvLnJlbHNQSwECLQAUAAYACAAAACEAT9khucYAAADbAAAA&#10;DwAAAAAAAAAAAAAAAAAHAgAAZHJzL2Rvd25yZXYueG1sUEsFBgAAAAADAAMAtwAAAPoCAAAAAA==&#10;">
                  <v:shape id="Seta: Pentágono 75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" adj="10800" fillcolor="#d8d8d8 [2732]" stroked="f" strokeweight="1pt"/>
                  <v:line id="Conector reto 76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Recursos Humanos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Kevin Levrone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198.920.03-L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Recursos Humanos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68480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77" name="Imagem 77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78" name="Imagem 78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671552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79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80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81" name="Forma Livre: Forma 81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2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3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84" name="Octógono 84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5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86" name="Octógono 86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7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8" name="Forma Livre: Forma 88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" name="Octógono 89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0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91" name="Seta: Pentágono 91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2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3" name="Octógono 93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4" name="Octógono 94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5" name="Octógono 95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6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97" name="Forma Livre: Forma 97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8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9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100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101" name="Seta: Pentágono 101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2" name="Conector reto 102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1FD5B87" id="Grupo 3" o:spid="_x0000_s1026" style="position:absolute;margin-left:-68.5pt;margin-top:-51.5pt;width:769.3pt;height:545.3pt;z-index:-251644928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<v:shape id="Forma Livre: Forma 81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84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">
                  <v:shape id="Octógono 86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88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89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sFA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rA9fwg+QuzsAAAD//wMAUEsBAi0AFAAGAAgAAAAhANvh9svuAAAAhQEAABMAAAAAAAAAAAAA&#10;AAAAAAAAAFtDb250ZW50X1R5cGVzXS54bWxQSwECLQAUAAYACAAAACEAWvQsW78AAAAVAQAACwAA&#10;AAAAAAAAAAAAAAAfAQAAX3JlbHMvLnJlbHNQSwECLQAUAAYACAAAACEAgO7BQMMAAADbAAAADwAA&#10;AAAAAAAAAAAAAAAHAgAAZHJzL2Rvd25yZXYueG1sUEsFBgAAAAADAAMAtwAAAPcCAAAAAA==&#10;">
                  <v:shape id="Seta: Pentágono 91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shape id="Octógono 93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" adj="10800" fillcolor="white [3212]" stroked="f" strokeweight="1pt"/>
                <v:shape id="Octógono 94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" adj="6230" filled="f" strokecolor="white [3212]" strokeweight="1pt"/>
                <v:shape id="Octógono 95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">
                  <v:shape id="Forma Livre: Forma 97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Jpc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8GXZ2QCnf8CAAD//wMAUEsBAi0AFAAGAAgAAAAhANvh9svuAAAAhQEAABMAAAAAAAAA&#10;AAAAAAAAAAAAAFtDb250ZW50X1R5cGVzXS54bWxQSwECLQAUAAYACAAAACEAWvQsW78AAAAVAQAA&#10;CwAAAAAAAAAAAAAAAAAfAQAAX3JlbHMvLnJlbHNQSwECLQAUAAYACAAAACEAS8SaXMYAAADcAAAA&#10;DwAAAAAAAAAAAAAAAAAHAgAAZHJzL2Rvd25yZXYueG1sUEsFBgAAAAADAAMAtwAAAPoCAAAAAA==&#10;">
                  <v:shape id="Seta: Pentágono 101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" adj="10800" fillcolor="#d8d8d8 [2732]" stroked="f" strokeweight="1pt"/>
                  <v:line id="Conector reto 102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isabela marzinoti libarino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00.000.000-0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72576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103" name="Imagem 103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73600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104" name="Imagem 104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675648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105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106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107" name="Forma Livre: Forma 107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8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9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110" name="Octógono 110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11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112" name="Octógono 112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3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4" name="Forma Livre: Forma 114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5" name="Octógono 115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16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117" name="Seta: Pentágono 117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8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9" name="Octógono 119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0" name="Octógono 120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1" name="Octógono 121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22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123" name="Forma Livre: Forma 123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24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25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126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127" name="Seta: Pentágono 127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28" name="Conector reto 128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198D2E" id="Grupo 3" o:spid="_x0000_s1026" style="position:absolute;margin-left:-68.5pt;margin-top:-51.5pt;width:769.3pt;height:545.3pt;z-index:-251640832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<v:shape id="Forma Livre: Forma 107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110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">
                  <v:shape id="Octógono 112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shape id="Forma Livre: Forma 114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115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shape id="Seta: Pentágono 117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119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" adj="10800" fillcolor="white [3212]" stroked="f" strokeweight="1pt"/>
                <v:shape id="Octógono 120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" adj="6230" filled="f" strokecolor="white [3212]" strokeweight="1pt"/>
                <v:shape id="Octógono 121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">
                  <v:shape id="Forma Livre: Forma 123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PvT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">
                  <v:shape id="Seta: Pentágono 127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" adj="10800" fillcolor="#d8d8d8 [2732]" stroked="f" strokeweight="1pt"/>
                  <v:line id="Conector reto 128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Valentina Caetana Vieira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33.444.565-4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76672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129" name="Imagem 129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77696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130" name="Imagem 130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679744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131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132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133" name="Forma Livre: Forma 133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34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35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136" name="Octógono 136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37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138" name="Octógono 138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9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40" name="Forma Livre: Forma 140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1" name="Octógono 141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42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143" name="Seta: Pentágono 143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44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45" name="Octógono 145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46" name="Octógono 146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47" name="Octógono 147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48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149" name="Forma Livre: Forma 149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50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51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152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153" name="Seta: Pentágono 153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54" name="Conector reto 154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0CA910" id="Grupo 3" o:spid="_x0000_s1026" style="position:absolute;margin-left:-68.5pt;margin-top:-51.5pt;width:769.3pt;height:545.3pt;z-index:-25163673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msN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">
                  <v:shape id="Forma Livre: Forma 133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136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">
                  <v:shape id="Octógono 138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Forma Livre: Forma 140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141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">
                  <v:shape id="Seta: Pentágono 143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Octógono 145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" adj="10800" fillcolor="white [3212]" stroked="f" strokeweight="1pt"/>
                <v:shape id="Octógono 146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" adj="6230" filled="f" strokecolor="white [3212]" strokeweight="1pt"/>
                <v:shape id="Octógono 147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">
                  <v:shape id="Forma Livre: Forma 149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">
                  <v:shape id="Seta: Pentágono 153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" adj="10800" fillcolor="#d8d8d8 [2732]" stroked="f" strokeweight="1pt"/>
                  <v:line id="Conector reto 154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Juliana Passos Souza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65.888.456-01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80768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155" name="Imagem 155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81792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156" name="Imagem 156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683840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157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158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159" name="Forma Livre: Forma 159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60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61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162" name="Octógono 162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63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164" name="Octógono 164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65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66" name="Forma Livre: Forma 166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7" name="Octógono 167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68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169" name="Seta: Pentágono 169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70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71" name="Octógono 171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72" name="Octógono 172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73" name="Octógono 173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74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175" name="Forma Livre: Forma 175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76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77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178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179" name="Seta: Pentágono 179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80" name="Conector reto 180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CCA1235" id="Grupo 3" o:spid="_x0000_s1026" style="position:absolute;margin-left:-68.5pt;margin-top:-51.5pt;width:769.3pt;height:545.3pt;z-index:-251632640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blH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0Irz8gEOv8FAAD//wMAUEsBAi0AFAAGAAgAAAAhANvh9svuAAAAhQEAABMAAAAAAAAA&#10;AAAAAAAAAAAAAFtDb250ZW50X1R5cGVzXS54bWxQSwECLQAUAAYACAAAACEAWvQsW78AAAAVAQAA&#10;CwAAAAAAAAAAAAAAAAAfAQAAX3JlbHMvLnJlbHNQSwECLQAUAAYACAAAACEApgG5R8YAAADcAAAA&#10;DwAAAAAAAAAAAAAAAAAHAgAAZHJzL2Rvd25yZXYueG1sUEsFBgAAAAADAAMAtwAAAPoCAAAAAA==&#10;">
                  <v:shape id="Forma Livre: Forma 159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162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">
                  <v:shape id="Octógono 164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shape id="Forma Livre: Forma 166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167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  <v:shape id="Seta: Pentágono 169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171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" adj="10800" fillcolor="white [3212]" stroked="f" strokeweight="1pt"/>
                <v:shape id="Octógono 172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" adj="6230" filled="f" strokecolor="white [3212]" strokeweight="1pt"/>
                <v:shape id="Octógono 173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">
                  <v:shape id="Forma Livre: Forma 17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OUn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0Irz8gEev4LAAD//wMAUEsBAi0AFAAGAAgAAAAhANvh9svuAAAAhQEAABMAAAAAAAAA&#10;AAAAAAAAAAAAAFtDb250ZW50X1R5cGVzXS54bWxQSwECLQAUAAYACAAAACEAWvQsW78AAAAVAQAA&#10;CwAAAAAAAAAAAAAAAAAfAQAAX3JlbHMvLnJlbHNQSwECLQAUAAYACAAAACEA7bTlJ8YAAADcAAAA&#10;DwAAAAAAAAAAAAAAAAAHAgAAZHJzL2Rvd25yZXYueG1sUEsFBgAAAAADAAMAtwAAAPoCAAAAAA==&#10;">
                  <v:shape id="Seta: Pentágono 179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" adj="10800" fillcolor="#d8d8d8 [2732]" stroked="f" strokeweight="1pt"/>
                  <v:line id="Conector reto 180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Luis da silva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54.564.302-X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181" name="Imagem 181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85888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182" name="Imagem 182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687936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183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184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185" name="Forma Livre: Forma 185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86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87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188" name="Octógono 188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89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190" name="Octógono 190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91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92" name="Forma Livre: Forma 192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3" name="Octógono 193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94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195" name="Seta: Pentágono 195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96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97" name="Octógono 197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8" name="Octógono 198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9" name="Octógono 199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00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201" name="Forma Livre: Forma 201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02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03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204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205" name="Seta: Pentágono 205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06" name="Conector reto 206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99B65C" id="Grupo 3" o:spid="_x0000_s1026" style="position:absolute;margin-left:-68.5pt;margin-top:-51.5pt;width:769.3pt;height:545.3pt;z-index:-251628544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">
                  <v:shape id="Forma Livre: Forma 185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188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">
                  <v:shape id="Octógono 190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Forma Livre: Forma 192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193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QnYxAAAANw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xRv8PhMukKsfAAAA//8DAFBLAQItABQABgAIAAAAIQDb4fbL7gAAAIUBAAATAAAAAAAAAAAA&#10;AAAAAAAAAABbQ29udGVudF9UeXBlc10ueG1sUEsBAi0AFAAGAAgAAAAhAFr0LFu/AAAAFQEAAAsA&#10;AAAAAAAAAAAAAAAAHwEAAF9yZWxzLy5yZWxzUEsBAi0AFAAGAAgAAAAhANz1CdjEAAAA3AAAAA8A&#10;AAAAAAAAAAAAAAAABwIAAGRycy9kb3ducmV2LnhtbFBLBQYAAAAAAwADALcAAAD4AgAAAAA=&#10;">
                  <v:shape id="Seta: Pentágono 195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shape id="Octógono 197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" adj="10800" fillcolor="white [3212]" stroked="f" strokeweight="1pt"/>
                <v:shape id="Octógono 198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" adj="6230" filled="f" strokecolor="white [3212]" strokeweight="1pt"/>
                <v:shape id="Octógono 19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">
                  <v:shape id="Forma Livre: Forma 201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v0j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pBEz/B7JhwBufkBAAD//wMAUEsBAi0AFAAGAAgAAAAhANvh9svuAAAAhQEAABMAAAAAAAAA&#10;AAAAAAAAAAAAAFtDb250ZW50X1R5cGVzXS54bWxQSwECLQAUAAYACAAAACEAWvQsW78AAAAVAQAA&#10;CwAAAAAAAAAAAAAAAAAfAQAAX3JlbHMvLnJlbHNQSwECLQAUAAYACAAAACEA79r9I8YAAADcAAAA&#10;DwAAAAAAAAAAAAAAAAAHAgAAZHJzL2Rvd25yZXYueG1sUEsFBgAAAAADAAMAtwAAAPoCAAAAAA==&#10;">
                  <v:shape id="Seta: Pentágono 205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" adj="10800" fillcolor="#d8d8d8 [2732]" stroked="f" strokeweight="1pt"/>
                  <v:line id="Conector reto 206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Cristiano Ronaldo dos Santos Aveiro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69.696.966.9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88960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207" name="Imagem 207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89984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208" name="Imagem 208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692032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209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210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211" name="Forma Livre: Forma 211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12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13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214" name="Octógono 214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15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216" name="Octógono 216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7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18" name="Forma Livre: Forma 218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9" name="Octógono 219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20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221" name="Seta: Pentágono 221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2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23" name="Octógono 223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24" name="Octógono 224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25" name="Octógono 225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26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227" name="Forma Livre: Forma 227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28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29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230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231" name="Seta: Pentágono 231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2" name="Conector reto 232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306BC33" id="Grupo 3" o:spid="_x0000_s1026" style="position:absolute;margin-left:-68.5pt;margin-top:-51.5pt;width:769.3pt;height:545.3pt;z-index:-251624448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">
                  <v:shape id="Forma Livre: Forma 211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214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85l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JHB5nwhGQq18AAAD//wMAUEsBAi0AFAAGAAgAAAAhANvh9svuAAAAhQEAABMAAAAAAAAA&#10;AAAAAAAAAAAAAFtDb250ZW50X1R5cGVzXS54bWxQSwECLQAUAAYACAAAACEAWvQsW78AAAAVAQAA&#10;CwAAAAAAAAAAAAAAAAAfAQAAX3JlbHMvLnJlbHNQSwECLQAUAAYACAAAACEABU/OZcYAAADcAAAA&#10;DwAAAAAAAAAAAAAAAAAHAgAAZHJzL2Rvd25yZXYueG1sUEsFBgAAAAADAAMAtwAAAPoCAAAAAA==&#10;">
                  <v:shape id="Octógono 216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218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219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">
                  <v:shape id="Seta: Pentágono 221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223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" adj="10800" fillcolor="white [3212]" stroked="f" strokeweight="1pt"/>
                <v:shape id="Octógono 224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" adj="6230" filled="f" strokecolor="white [3212]" strokeweight="1pt"/>
                <v:shape id="Octógono 225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">
                  <v:shape id="Forma Livre: Forma 227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TGd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sUyzA9nwhGQ+38AAAD//wMAUEsBAi0AFAAGAAgAAAAhANvh9svuAAAAhQEAABMAAAAAAAAAAAAA&#10;AAAAAAAAAFtDb250ZW50X1R5cGVzXS54bWxQSwECLQAUAAYACAAAACEAWvQsW78AAAAVAQAACwAA&#10;AAAAAAAAAAAAAAAfAQAAX3JlbHMvLnJlbHNQSwECLQAUAAYACAAAACEAXo0xncMAAADcAAAADwAA&#10;AAAAAAAAAAAAAAAHAgAAZHJzL2Rvd25yZXYueG1sUEsFBgAAAAADAAMAtwAAAPcCAAAAAA==&#10;">
                  <v:shape id="Seta: Pentágono 231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" adj="10800" fillcolor="#d8d8d8 [2732]" stroked="f" strokeweight="1pt"/>
                  <v:line id="Conector reto 232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Camila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33.333.333-c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93056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233" name="Imagem 233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94080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234" name="Imagem 234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696128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235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236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237" name="Forma Livre: Forma 237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38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39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240" name="Octógono 240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41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242" name="Octógono 242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3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44" name="Forma Livre: Forma 244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5" name="Octógono 245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46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247" name="Seta: Pentágono 247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8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49" name="Octógono 249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50" name="Octógono 250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51" name="Octógono 251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52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253" name="Forma Livre: Forma 253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54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55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256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257" name="Seta: Pentágono 257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8" name="Conector reto 258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15C330" id="Grupo 3" o:spid="_x0000_s1026" style="position:absolute;margin-left:-68.5pt;margin-top:-51.5pt;width:769.3pt;height:545.3pt;z-index:-251620352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Axy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8WQGzzPhCMjlAwAA//8DAFBLAQItABQABgAIAAAAIQDb4fbL7gAAAIUBAAATAAAAAAAAAAAA&#10;AAAAAAAAAABbQ29udGVudF9UeXBlc10ueG1sUEsBAi0AFAAGAAgAAAAhAFr0LFu/AAAAFQEAAAsA&#10;AAAAAAAAAAAAAAAAHwEAAF9yZWxzLy5yZWxzUEsBAi0AFAAGAAgAAAAhAL4oDHLEAAAA3AAAAA8A&#10;AAAAAAAAAAAAAAAABwIAAGRycy9kb3ducmV2LnhtbFBLBQYAAAAAAwADALcAAAD4AgAAAAA=&#10;">
                  <v:shape id="Forma Livre: Forma 237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240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+d7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3EMzzPhCMjFAwAA//8DAFBLAQItABQABgAIAAAAIQDb4fbL7gAAAIUBAAATAAAAAAAAAAAA&#10;AAAAAAAAAABbQ29udGVudF9UeXBlc10ueG1sUEsBAi0AFAAGAAgAAAAhAFr0LFu/AAAAFQEAAAsA&#10;AAAAAAAAAAAAAAAAHwEAAF9yZWxzLy5yZWxzUEsBAi0AFAAGAAgAAAAhAGnH53vEAAAA3AAAAA8A&#10;AAAAAAAAAAAAAAAABwIAAGRycy9kb3ducmV2LnhtbFBLBQYAAAAAAwADALcAAAD4AgAAAAA=&#10;">
                  <v:shape id="Octógono 242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244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245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shape id="Seta: Pentágono 247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shape id="Octógono 249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" adj="10800" fillcolor="white [3212]" stroked="f" strokeweight="1pt"/>
                <v:shape id="Octógono 250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" adj="6230" filled="f" strokecolor="white [3212]" strokeweight="1pt"/>
                <v:shape id="Octógono 251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">
                  <v:shape id="Forma Livre: Forma 253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+nS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rBKUridCUdAbq4AAAD//wMAUEsBAi0AFAAGAAgAAAAhANvh9svuAAAAhQEAABMAAAAAAAAA&#10;AAAAAAAAAAAAAFtDb250ZW50X1R5cGVzXS54bWxQSwECLQAUAAYACAAAACEAWvQsW78AAAAVAQAA&#10;CwAAAAAAAAAAAAAAAAAfAQAAX3JlbHMvLnJlbHNQSwECLQAUAAYACAAAACEAY/fp0sYAAADcAAAA&#10;DwAAAAAAAAAAAAAAAAAHAgAAZHJzL2Rvd25yZXYueG1sUEsFBgAAAAADAAMAtwAAAPoCAAAAAA==&#10;">
                  <v:shape id="Seta: Pentágono 257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" adj="10800" fillcolor="#d8d8d8 [2732]" stroked="f" strokeweight="1pt"/>
                  <v:line id="Conector reto 258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João Pedro Morangoni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12.243.123-2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97152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259" name="Imagem 259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98176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260" name="Imagem 260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00224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261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262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263" name="Forma Livre: Forma 263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64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65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266" name="Octógono 266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67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268" name="Octógono 268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69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70" name="Forma Livre: Forma 270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1" name="Octógono 271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72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273" name="Seta: Pentágono 273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74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75" name="Octógono 275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76" name="Octógono 276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77" name="Octógono 277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78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279" name="Forma Livre: Forma 279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80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81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282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283" name="Seta: Pentágono 283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84" name="Conector reto 284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BE39F7" id="Grupo 3" o:spid="_x0000_s1026" style="position:absolute;margin-left:-68.5pt;margin-top:-51.5pt;width:769.3pt;height:545.3pt;z-index:-25161625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CVsxAAAANw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ZJrA75lwBOTyDQAA//8DAFBLAQItABQABgAIAAAAIQDb4fbL7gAAAIUBAAATAAAAAAAAAAAA&#10;AAAAAAAAAABbQ29udGVudF9UeXBlc10ueG1sUEsBAi0AFAAGAAgAAAAhAFr0LFu/AAAAFQEAAAsA&#10;AAAAAAAAAAAAAAAAHwEAAF9yZWxzLy5yZWxzUEsBAi0AFAAGAAgAAAAhANKgJWzEAAAA3AAAAA8A&#10;AAAAAAAAAAAAAAAABwIAAGRycy9kb3ducmV2LnhtbFBLBQYAAAAAAwADALcAAAD4AgAAAAA=&#10;">
                  <v:shape id="Forma Livre: Forma 263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266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4b0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1ikr/B7JhwBuf4BAAD//wMAUEsBAi0AFAAGAAgAAAAhANvh9svuAAAAhQEAABMAAAAAAAAA&#10;AAAAAAAAAAAAAFtDb250ZW50X1R5cGVzXS54bWxQSwECLQAUAAYACAAAACEAWvQsW78AAAAVAQAA&#10;CwAAAAAAAAAAAAAAAAAfAQAAX3JlbHMvLnJlbHNQSwECLQAUAAYACAAAACEAwteG9MYAAADcAAAA&#10;DwAAAAAAAAAAAAAAAAAHAgAAZHJzL2Rvd25yZXYueG1sUEsFBgAAAAADAAMAtwAAAPoCAAAAAA==&#10;">
                  <v:shape id="Octógono 268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270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271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bOx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">
                  <v:shape id="Seta: Pentágono 273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275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" adj="10800" fillcolor="white [3212]" stroked="f" strokeweight="1pt"/>
                <v:shape id="Octógono 276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" adj="6230" filled="f" strokecolor="white [3212]" strokeweight="1pt"/>
                <v:shape id="Octógono 277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">
                  <v:shape id="Forma Livre: Forma 279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">
                  <v:shape id="Seta: Pentágono 283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" adj="10800" fillcolor="#d8d8d8 [2732]" stroked="f" strokeweight="1pt"/>
                  <v:line id="Conector reto 284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Reginaldo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33.333.444-5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01248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285" name="Imagem 285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02272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286" name="Imagem 286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04320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287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288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289" name="Forma Livre: Forma 289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90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91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292" name="Octógono 292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93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294" name="Octógono 294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95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96" name="Forma Livre: Forma 296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97" name="Octógono 297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98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299" name="Seta: Pentágono 299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00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01" name="Octógono 301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02" name="Octógono 302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03" name="Octógono 303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04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305" name="Forma Livre: Forma 305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06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07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308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309" name="Seta: Pentágono 309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10" name="Conector reto 310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023821" id="Grupo 3" o:spid="_x0000_s1026" style="position:absolute;margin-left:-68.5pt;margin-top:-51.5pt;width:769.3pt;height:545.3pt;z-index:-251612160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">
                  <v:shape id="Forma Livre: Forma 289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292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fDQ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yTOHvTDgCcv0LAAD//wMAUEsBAi0AFAAGAAgAAAAhANvh9svuAAAAhQEAABMAAAAAAAAA&#10;AAAAAAAAAAAAAFtDb250ZW50X1R5cGVzXS54bWxQSwECLQAUAAYACAAAACEAWvQsW78AAAAVAQAA&#10;CwAAAAAAAAAAAAAAAAAfAQAAX3JlbHMvLnJlbHNQSwECLQAUAAYACAAAACEAiDnw0MYAAADcAAAA&#10;DwAAAAAAAAAAAAAAAAAHAgAAZHJzL2Rvd25yZXYueG1sUEsFBgAAAAADAAMAtwAAAPoCAAAAAA==&#10;">
                  <v:shape id="Octógono 294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296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297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">
                  <v:shape id="Seta: Pentágono 299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Octógono 301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" adj="10800" fillcolor="white [3212]" stroked="f" strokeweight="1pt"/>
                <v:shape id="Octógono 302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" adj="6230" filled="f" strokecolor="white [3212]" strokeweight="1pt"/>
                <v:shape id="Octógono 303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">
                  <v:shape id="Forma Livre: Forma 30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">
                  <v:shape id="Seta: Pentágono 309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" adj="10800" fillcolor="#d8d8d8 [2732]" stroked="f" strokeweight="1pt"/>
                  <v:line id="Conector reto 310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Quim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Pedro Alvares Cabral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69.692.424-x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Quim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05344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311" name="Imagem 311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06368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312" name="Imagem 312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08416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313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314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315" name="Forma Livre: Forma 315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16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17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318" name="Octógono 318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19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320" name="Octógono 320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1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22" name="Forma Livre: Forma 322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23" name="Octógono 323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24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325" name="Seta: Pentágono 325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6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27" name="Octógono 327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28" name="Octógono 328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29" name="Octógono 329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30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331" name="Forma Livre: Forma 331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32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33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334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335" name="Seta: Pentágono 335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36" name="Conector reto 336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4FAAAD" id="Grupo 3" o:spid="_x0000_s1026" style="position:absolute;margin-left:-68.5pt;margin-top:-51.5pt;width:769.3pt;height:545.3pt;z-index:-251608064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mRj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kGavMDtTDgCcnkFAAD//wMAUEsBAi0AFAAGAAgAAAAhANvh9svuAAAAhQEAABMAAAAAAAAA&#10;AAAAAAAAAAAAAFtDb250ZW50X1R5cGVzXS54bWxQSwECLQAUAAYACAAAACEAWvQsW78AAAAVAQAA&#10;CwAAAAAAAAAAAAAAAAAfAQAAX3JlbHMvLnJlbHNQSwECLQAUAAYACAAAACEAHOJkY8YAAADcAAAA&#10;DwAAAAAAAAAAAAAAAAAHAgAAZHJzL2Rvd25yZXYueG1sUEsFBgAAAAADAAMAtwAAAPoCAAAAAA==&#10;">
                  <v:shape id="Forma Livre: Forma 315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318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8v9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kGavMHtTDgCcnkFAAD//wMAUEsBAi0AFAAGAAgAAAAhANvh9svuAAAAhQEAABMAAAAAAAAA&#10;AAAAAAAAAAAAAFtDb250ZW50X1R5cGVzXS54bWxQSwECLQAUAAYACAAAACEAWvQsW78AAAAVAQAA&#10;CwAAAAAAAAAAAAAAAAAfAQAAX3JlbHMvLnJlbHNQSwECLQAUAAYACAAAACEA8uPL/cYAAADcAAAA&#10;DwAAAAAAAAAAAAAAAAAHAgAAZHJzL2Rvd25yZXYueG1sUEsFBgAAAAADAAMAtwAAAPoCAAAAAA==&#10;">
                  <v:shape id="Octógono 320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322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323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q7e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kGaLODvTDgCcv0LAAD//wMAUEsBAi0AFAAGAAgAAAAhANvh9svuAAAAhQEAABMAAAAAAAAA&#10;AAAAAAAAAAAAAFtDb250ZW50X1R5cGVzXS54bWxQSwECLQAUAAYACAAAACEAWvQsW78AAAAVAQAA&#10;CwAAAAAAAAAAAAAAAAAfAQAAX3JlbHMvLnJlbHNQSwECLQAUAAYACAAAACEA0o6u3sYAAADcAAAA&#10;DwAAAAAAAAAAAAAAAAAHAgAAZHJzL2Rvd25yZXYueG1sUEsFBgAAAAADAAMAtwAAAPoCAAAAAA==&#10;">
                  <v:shape id="Seta: Pentágono 325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327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" adj="10800" fillcolor="white [3212]" stroked="f" strokeweight="1pt"/>
                <v:shape id="Octógono 328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" adj="6230" filled="f" strokecolor="white [3212]" strokeweight="1pt"/>
                <v:shape id="Octógono 32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">
                  <v:shape id="Forma Livre: Forma 331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zgD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">
                  <v:shape id="Seta: Pentágono 335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" adj="10800" fillcolor="#d8d8d8 [2732]" stroked="f" strokeweight="1pt"/>
                  <v:line id="Conector reto 336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Anderson Várias Situações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99.222.333-J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09440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337" name="Imagem 337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10464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338" name="Imagem 338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12512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339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340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341" name="Forma Livre: Forma 341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42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43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344" name="Octógono 344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45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346" name="Octógono 346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47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48" name="Forma Livre: Forma 348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" name="Octógono 349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50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351" name="Seta: Pentágono 351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52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53" name="Octógono 353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54" name="Octógono 354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55" name="Octógono 355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56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357" name="Forma Livre: Forma 357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58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59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360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361" name="Seta: Pentágono 361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2" name="Conector reto 362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7F9B7F" id="Grupo 3" o:spid="_x0000_s1026" style="position:absolute;margin-left:-68.5pt;margin-top:-51.5pt;width:769.3pt;height:545.3pt;z-index:-251603968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k19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">
                  <v:shape id="Forma Livre: Forma 341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344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e7l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">
                  <v:shape id="Octógono 346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348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349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">
                  <v:shape id="Seta: Pentágono 351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353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" adj="10800" fillcolor="white [3212]" stroked="f" strokeweight="1pt"/>
                <v:shape id="Octógono 354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" adj="6230" filled="f" strokecolor="white [3212]" strokeweight="1pt"/>
                <v:shape id="Octógono 355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">
                  <v:shape id="Forma Livre: Forma 357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xEd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skzA9nwhGQmz8AAAD//wMAUEsBAi0AFAAGAAgAAAAhANvh9svuAAAAhQEAABMAAAAAAAAAAAAA&#10;AAAAAAAAAFtDb250ZW50X1R5cGVzXS54bWxQSwECLQAUAAYACAAAACEAWvQsW78AAAAVAQAACwAA&#10;AAAAAAAAAAAAAAAfAQAAX3JlbHMvLnJlbHNQSwECLQAUAAYACAAAACEAO98RHcMAAADcAAAADwAA&#10;AAAAAAAAAAAAAAAHAgAAZHJzL2Rvd25yZXYueG1sUEsFBgAAAAADAAMAtwAAAPcCAAAAAA==&#10;">
                  <v:shape id="Seta: Pentágono 361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" adj="10800" fillcolor="#d8d8d8 [2732]" stroked="f" strokeweight="1pt"/>
                  <v:line id="Conector reto 362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João Paulo Mendonça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23.222.682-2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13536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363" name="Imagem 363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14560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364" name="Imagem 364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16608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365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366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367" name="Forma Livre: Forma 367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68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69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370" name="Octógono 370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71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372" name="Octógono 372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3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74" name="Forma Livre: Forma 374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" name="Octógono 375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76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377" name="Seta: Pentágono 377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8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79" name="Octógono 379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80" name="Octógono 380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81" name="Octógono 381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82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383" name="Forma Livre: Forma 383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84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85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386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387" name="Seta: Pentágono 387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8" name="Conector reto 388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176B10" id="Grupo 3" o:spid="_x0000_s1026" style="position:absolute;margin-left:-68.5pt;margin-top:-51.5pt;width:769.3pt;height:545.3pt;z-index:-251599872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">
                  <v:shape id="Forma Livre: Forma 367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370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shape id="Octógono 372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374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375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">
                  <v:shape id="Seta: Pentágono 377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Octógono 379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" adj="10800" fillcolor="white [3212]" stroked="f" strokeweight="1pt"/>
                <v:shape id="Octógono 380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" adj="6230" filled="f" strokecolor="white [3212]" strokeweight="1pt"/>
                <v:shape id="Octógono 381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">
                  <v:shape id="Forma Livre: Forma 383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soI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dDGH55lwBOT6HwAA//8DAFBLAQItABQABgAIAAAAIQDb4fbL7gAAAIUBAAATAAAAAAAAAAAA&#10;AAAAAAAAAABbQ29udGVudF9UeXBlc10ueG1sUEsBAi0AFAAGAAgAAAAhAFr0LFu/AAAAFQEAAAsA&#10;AAAAAAAAAAAAAAAAHwEAAF9yZWxzLy5yZWxzUEsBAi0AFAAGAAgAAAAhAGt2ygjEAAAA3AAAAA8A&#10;AAAAAAAAAAAAAAAABwIAAGRycy9kb3ducmV2LnhtbFBLBQYAAAAAAwADALcAAAD4AgAAAAA=&#10;">
                  <v:shape id="Seta: Pentágono 387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" adj="10800" fillcolor="#d8d8d8 [2732]" stroked="f" strokeweight="1pt"/>
                  <v:line id="Conector reto 388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Nathan Henrique Augusto da Silva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22.222.222-22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17632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389" name="Imagem 389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18656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390" name="Imagem 390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20704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391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392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393" name="Forma Livre: Forma 393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94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95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396" name="Octógono 396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97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398" name="Octógono 398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9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00" name="Forma Livre: Forma 400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1" name="Octógono 401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02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403" name="Seta: Pentágono 403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4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05" name="Octógono 405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06" name="Octógono 406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07" name="Octógono 407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08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409" name="Forma Livre: Forma 409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10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11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412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413" name="Seta: Pentágono 413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4" name="Conector reto 414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4EA4B2" id="Grupo 3" o:spid="_x0000_s1026" style="position:absolute;margin-left:-68.5pt;margin-top:-51.5pt;width:769.3pt;height:545.3pt;z-index:-25159577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FrW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6TODvTDgCcv0LAAD//wMAUEsBAi0AFAAGAAgAAAAhANvh9svuAAAAhQEAABMAAAAAAAAA&#10;AAAAAAAAAAAAAFtDb250ZW50X1R5cGVzXS54bWxQSwECLQAUAAYACAAAACEAWvQsW78AAAAVAQAA&#10;CwAAAAAAAAAAAAAAAAAfAQAAX3JlbHMvLnJlbHNQSwECLQAUAAYACAAAACEAkZRa1sYAAADcAAAA&#10;DwAAAAAAAAAAAAAAAAAHAgAAZHJzL2Rvd25yZXYueG1sUEsFBgAAAAADAAMAtwAAAPoCAAAAAA==&#10;">
                  <v:shape id="Forma Livre: Forma 393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396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/lO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">
                  <v:shape id="Octógono 398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400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401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shape id="Seta: Pentágono 403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405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" adj="10800" fillcolor="white [3212]" stroked="f" strokeweight="1pt"/>
                <v:shape id="Octógono 406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" adj="6230" filled="f" strokecolor="white [3212]" strokeweight="1pt"/>
                <v:shape id="Octógono 407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">
                  <v:shape id="Forma Livre: Forma 409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7ZTp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3gEzzPhCMjFAwAA//8DAFBLAQItABQABgAIAAAAIQDb4fbL7gAAAIUBAAATAAAAAAAAAAAA&#10;AAAAAAAAAABbQ29udGVudF9UeXBlc10ueG1sUEsBAi0AFAAGAAgAAAAhAFr0LFu/AAAAFQEAAAsA&#10;AAAAAAAAAAAAAAAAHwEAAF9yZWxzLy5yZWxzUEsBAi0AFAAGAAgAAAAhADztlOnEAAAA3AAAAA8A&#10;AAAAAAAAAAAAAAAABwIAAGRycy9kb3ducmV2LnhtbFBLBQYAAAAAAwADALcAAAD4AgAAAAA=&#10;">
                  <v:shape id="Seta: Pentágono 413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" adj="10800" fillcolor="#d8d8d8 [2732]" stroked="f" strokeweight="1pt"/>
                  <v:line id="Conector reto 414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Quim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Amanda Soares Pires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32.446.765-02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Quim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21728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415" name="Imagem 415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22752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416" name="Imagem 416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24800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417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418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419" name="Forma Livre: Forma 419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20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21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422" name="Octógono 422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23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424" name="Octógono 424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5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26" name="Forma Livre: Forma 426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7" name="Octógono 427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28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429" name="Seta: Pentágono 429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30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31" name="Octógono 431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32" name="Octógono 432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33" name="Octógono 433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34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435" name="Forma Livre: Forma 435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36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37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438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439" name="Seta: Pentágono 439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40" name="Conector reto 440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763634" id="Grupo 3" o:spid="_x0000_s1026" style="position:absolute;margin-left:-68.5pt;margin-top:-51.5pt;width:769.3pt;height:545.3pt;z-index:-251591680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">
                  <v:shape id="Forma Livre: Forma 419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422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fvP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sEiSeHvTDgCcv0LAAD//wMAUEsBAi0AFAAGAAgAAAAhANvh9svuAAAAhQEAABMAAAAAAAAA&#10;AAAAAAAAAAAAAFtDb250ZW50X1R5cGVzXS54bWxQSwECLQAUAAYACAAAACEAWvQsW78AAAAVAQAA&#10;CwAAAAAAAAAAAAAAAAAfAQAAX3JlbHMvLnJlbHNQSwECLQAUAAYACAAAACEAnc37z8YAAADcAAAA&#10;DwAAAAAAAAAAAAAAAAAHAgAAZHJzL2Rvd25yZXYueG1sUEsFBgAAAAADAAMAtwAAAPoCAAAAAA==&#10;">
                  <v:shape id="Octógono 424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426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427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Wm+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">
                  <v:shape id="Seta: Pentágono 429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Octógono 431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" adj="10800" fillcolor="white [3212]" stroked="f" strokeweight="1pt"/>
                <v:shape id="Octógono 432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" adj="6230" filled="f" strokecolor="white [3212]" strokeweight="1pt"/>
                <v:shape id="Octógono 433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">
                  <v:shape id="Forma Livre: Forma 43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P9j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">
                  <v:shape id="Seta: Pentágono 439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" adj="10800" fillcolor="#d8d8d8 [2732]" stroked="f" strokeweight="1pt"/>
                  <v:line id="Conector reto 440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Administração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Larissa Manoela Taques Elias Santos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21.126.623.32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Administração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25824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441" name="Imagem 441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26848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442" name="Imagem 442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28896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443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444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445" name="Forma Livre: Forma 445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46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47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448" name="Octógono 448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49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450" name="Octógono 450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1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52" name="Forma Livre: Forma 452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3" name="Octógono 453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54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455" name="Seta: Pentágono 455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6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57" name="Octógono 457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58" name="Octógono 458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59" name="Octógono 459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60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461" name="Forma Livre: Forma 461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62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63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464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465" name="Seta: Pentágono 465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66" name="Conector reto 466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80948A" id="Grupo 3" o:spid="_x0000_s1026" style="position:absolute;margin-left:-68.5pt;margin-top:-51.5pt;width:769.3pt;height:545.3pt;z-index:-251587584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">
                  <v:shape id="Forma Livre: Forma 445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448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">
                  <v:shape id="Octógono 450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452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453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">
                  <v:shape id="Seta: Pentágono 455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457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" adj="10800" fillcolor="white [3212]" stroked="f" strokeweight="1pt"/>
                <v:shape id="Octógono 458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" adj="6230" filled="f" strokecolor="white [3212]" strokeweight="1pt"/>
                <v:shape id="Octógono 45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">
                  <v:shape id="Forma Livre: Forma 461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">
                  <v:shape id="Seta: Pentágono 465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" adj="10800" fillcolor="#d8d8d8 [2732]" stroked="f" strokeweight="1pt"/>
                  <v:line id="Conector reto 466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Priscilla Novaes Leone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90.666.666-22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29920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467" name="Imagem 467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30944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468" name="Imagem 468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32992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469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470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471" name="Forma Livre: Forma 471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72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73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474" name="Octógono 474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75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476" name="Octógono 476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77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78" name="Forma Livre: Forma 478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9" name="Octógono 479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80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481" name="Seta: Pentágono 481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82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83" name="Octógono 483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84" name="Octógono 484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85" name="Octógono 485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86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487" name="Forma Livre: Forma 487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88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89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490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491" name="Seta: Pentágono 491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2" name="Conector reto 492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5E670D" id="Grupo 3" o:spid="_x0000_s1026" style="position:absolute;margin-left:-68.5pt;margin-top:-51.5pt;width:769.3pt;height:545.3pt;z-index:-251583488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">
                  <v:shape id="Forma Livre: Forma 471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474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+k9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1isEvg9E46A3D4AAAD//wMAUEsBAi0AFAAGAAgAAAAhANvh9svuAAAAhQEAABMAAAAAAAAA&#10;AAAAAAAAAAAAAFtDb250ZW50X1R5cGVzXS54bWxQSwECLQAUAAYACAAAACEAWvQsW78AAAAVAQAA&#10;CwAAAAAAAAAAAAAAAAAfAQAAX3JlbHMvLnJlbHNQSwECLQAUAAYACAAAACEAbtvpPcYAAADcAAAA&#10;DwAAAAAAAAAAAAAAAAAHAgAAZHJzL2Rvd25yZXYueG1sUEsFBgAAAAADAAMAtwAAAPoCAAAAAA==&#10;">
                  <v:shape id="Octógono 476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" strokecolor="white [3212]" strokeweight=".5pt">
                    <v:stroke joinstyle="miter"/>
                    <o:lock v:ext="edit" shapetype="f"/>
                  </v:line>
                </v:group>
                <v:shape id="Forma Livre: Forma 478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479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">
                  <v:shape id="Seta: Pentágono 481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483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" adj="10800" fillcolor="white [3212]" stroked="f" strokeweight="1pt"/>
                <v:shape id="Octógono 484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" adj="6230" filled="f" strokecolor="white [3212]" strokeweight="1pt"/>
                <v:shape id="Octógono 485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">
                  <v:shape id="Forma Livre: Forma 487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">
                  <v:shape id="Seta: Pentágono 491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" adj="10800" fillcolor="#d8d8d8 [2732]" stroked="f" strokeweight="1pt"/>
                  <v:line id="Conector reto 492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Peter Parker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12.324.543-2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34016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493" name="Imagem 493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35040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494" name="Imagem 494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37088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495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496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497" name="Forma Livre: Forma 497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98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499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500" name="Octógono 500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01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502" name="Octógono 502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3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04" name="Forma Livre: Forma 504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5" name="Octógono 505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06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507" name="Seta: Pentágono 507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08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09" name="Octógono 509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10" name="Octógono 510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11" name="Octógono 511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12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513" name="Forma Livre: Forma 513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14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15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516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517" name="Seta: Pentágono 517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18" name="Conector reto 518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D63121" id="Grupo 3" o:spid="_x0000_s1026" style="position:absolute;margin-left:-68.5pt;margin-top:-51.5pt;width:769.3pt;height:545.3pt;z-index:-251579392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">
                  <v:shape id="Forma Livre: Forma 497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500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5PexQAAANw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">
                  <v:shape id="Octógono 502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504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505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">
                  <v:shape id="Seta: Pentágono 507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" strokecolor="white [3212]" strokeweight=".5pt">
                    <v:stroke joinstyle="miter"/>
                    <o:lock v:ext="edit" shapetype="f"/>
                  </v:line>
                </v:group>
                <v:shape id="Octógono 509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" adj="10800" fillcolor="white [3212]" stroked="f" strokeweight="1pt"/>
                <v:shape id="Octógono 510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" adj="6230" filled="f" strokecolor="white [3212]" strokeweight="1pt"/>
                <v:shape id="Octógono 511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">
                  <v:shape id="Forma Livre: Forma 513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N513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kWyhN8z4QjI7Q8AAAD//wMAUEsBAi0AFAAGAAgAAAAhANvh9svuAAAAhQEAABMAAAAAAAAA&#10;AAAAAAAAAAAAAFtDb250ZW50X1R5cGVzXS54bWxQSwECLQAUAAYACAAAACEAWvQsW78AAAAVAQAA&#10;CwAAAAAAAAAAAAAAAAAfAQAAX3JlbHMvLnJlbHNQSwECLQAUAAYACAAAACEANTedd8YAAADcAAAA&#10;DwAAAAAAAAAAAAAAAAAHAgAAZHJzL2Rvd25yZXYueG1sUEsFBgAAAAADAAMAtwAAAPoCAAAAAA==&#10;">
                  <v:shape id="Seta: Pentágono 517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" adj="10800" fillcolor="#d8d8d8 [2732]" stroked="f" strokeweight="1pt"/>
                  <v:line id="Conector reto 518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Recursos Humanos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Laura Vannessa Vasconcelos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67.098.736-6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Recursos Humanos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38112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519" name="Imagem 519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39136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520" name="Imagem 520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41184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521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522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523" name="Forma Livre: Forma 523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24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25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526" name="Octógono 526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27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528" name="Octógono 528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9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30" name="Forma Livre: Forma 530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1" name="Octógono 531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32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533" name="Seta: Pentágono 533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4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35" name="Octógono 535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36" name="Octógono 536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37" name="Octógono 537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38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539" name="Forma Livre: Forma 539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40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41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542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543" name="Seta: Pentágono 543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4" name="Conector reto 544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49B91C" id="Grupo 3" o:spid="_x0000_s1026" style="position:absolute;margin-left:-68.5pt;margin-top:-51.5pt;width:769.3pt;height:545.3pt;z-index:-25157529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FHJ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4ySB95lwBOT8BQAA//8DAFBLAQItABQABgAIAAAAIQDb4fbL7gAAAIUBAAATAAAAAAAAAAAA&#10;AAAAAAAAAABbQ29udGVudF9UeXBlc10ueG1sUEsBAi0AFAAGAAgAAAAhAFr0LFu/AAAAFQEAAAsA&#10;AAAAAAAAAAAAAAAAHwEAAF9yZWxzLy5yZWxzUEsBAi0AFAAGAAgAAAAhAIRgUcnEAAAA3AAAAA8A&#10;AAAAAAAAAAAAAAAABwIAAGRycy9kb3ducmV2LnhtbFBLBQYAAAAAAwADALcAAAD4AgAAAAA=&#10;">
                  <v:shape id="Forma Livre: Forma 523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526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/JR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">
                  <v:shape id="Octógono 528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530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531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ccU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PpvC/5lwBOTmDwAA//8DAFBLAQItABQABgAIAAAAIQDb4fbL7gAAAIUBAAATAAAAAAAAAAAA&#10;AAAAAAAAAABbQ29udGVudF9UeXBlc10ueG1sUEsBAi0AFAAGAAgAAAAhAFr0LFu/AAAAFQEAAAsA&#10;AAAAAAAAAAAAAAAAHwEAAF9yZWxzLy5yZWxzUEsBAi0AFAAGAAgAAAAhAAG5xxTEAAAA3AAAAA8A&#10;AAAAAAAAAAAAAAAABwIAAGRycy9kb3ducmV2LnhtbFBLBQYAAAAAAwADALcAAAD4AgAAAAA=&#10;">
                  <v:shape id="Seta: Pentágono 533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535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" adj="10800" fillcolor="white [3212]" stroked="f" strokeweight="1pt"/>
                <v:shape id="Octógono 536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" adj="6230" filled="f" strokecolor="white [3212]" strokeweight="1pt"/>
                <v:shape id="Octógono 537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">
                  <v:shape id="Forma Livre: Forma 539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7Rp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0hfFvB7JhwBuf4BAAD//wMAUEsBAi0AFAAGAAgAAAAhANvh9svuAAAAhQEAABMAAAAAAAAA&#10;AAAAAAAAAAAAAFtDb250ZW50X1R5cGVzXS54bWxQSwECLQAUAAYACAAAACEAWvQsW78AAAAVAQAA&#10;CwAAAAAAAAAAAAAAAAAfAQAAX3JlbHMvLnJlbHNQSwECLQAUAAYACAAAACEAWb+0acYAAADcAAAA&#10;DwAAAAAAAAAAAAAAAAAHAgAAZHJzL2Rvd25yZXYueG1sUEsFBgAAAAADAAMAtwAAAPoCAAAAAA==&#10;">
                  <v:shape id="Seta: Pentágono 543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" adj="10800" fillcolor="#d8d8d8 [2732]" stroked="f" strokeweight="1pt"/>
                  <v:line id="Conector reto 544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Quim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Ana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55.555.555-c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Quim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42208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545" name="Imagem 545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43232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546" name="Imagem 546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45280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547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548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549" name="Forma Livre: Forma 549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50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51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552" name="Octógono 552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53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554" name="Octógono 554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55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56" name="Forma Livre: Forma 556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7" name="Octógono 557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58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559" name="Seta: Pentágono 559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0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61" name="Octógono 561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62" name="Octógono 562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63" name="Octógono 563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64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565" name="Forma Livre: Forma 565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66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67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568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569" name="Seta: Pentágono 569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70" name="Conector reto 570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6E5C18" id="Grupo 3" o:spid="_x0000_s1026" style="position:absolute;margin-left:-68.5pt;margin-top:-51.5pt;width:769.3pt;height:545.3pt;z-index:-251571200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4OD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1i/hrXhTDgCMv0FAAD//wMAUEsBAi0AFAAGAAgAAAAhANvh9svuAAAAhQEAABMAAAAAAAAAAAAA&#10;AAAAAAAAAFtDb250ZW50X1R5cGVzXS54bWxQSwECLQAUAAYACAAAACEAWvQsW78AAAAVAQAACwAA&#10;AAAAAAAAAAAAAAAfAQAAX3JlbHMvLnJlbHNQSwECLQAUAAYACAAAACEAOFeDg8MAAADcAAAADwAA&#10;AAAAAAAAAAAAAAAHAgAAZHJzL2Rvd25yZXYueG1sUEsFBgAAAAADAAMAtwAAAPcCAAAAAA==&#10;">
                  <v:shape id="Forma Livre: Forma 549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552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ocv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JJnC75lwBOTyDQAA//8DAFBLAQItABQABgAIAAAAIQDb4fbL7gAAAIUBAAATAAAAAAAAAAAA&#10;AAAAAAAAAABbQ29udGVudF9UeXBlc10ueG1sUEsBAi0AFAAGAAgAAAAhAFr0LFu/AAAAFQEAAAsA&#10;AAAAAAAAAAAAAAAAHwEAAF9yZWxzLy5yZWxzUEsBAi0AFAAGAAgAAAAhALMqhy/EAAAA3AAAAA8A&#10;AAAAAAAAAAAAAAAABwIAAGRycy9kb3ducmV2LnhtbFBLBQYAAAAAAwADALcAAAD4AgAAAAA=&#10;">
                  <v:shape id="Octógono 554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556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557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">
                  <v:shape id="Seta: Pentágono 559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Octógono 561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" adj="10800" fillcolor="white [3212]" stroked="f" strokeweight="1pt"/>
                <v:shape id="Octógono 562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" adj="6230" filled="f" strokecolor="white [3212]" strokeweight="1pt"/>
                <v:shape id="Octógono 563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">
                  <v:shape id="Forma Livre: Forma 56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">
                  <v:shape id="Seta: Pentágono 569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" adj="10800" fillcolor="#d8d8d8 [2732]" stroked="f" strokeweight="1pt"/>
                  <v:line id="Conector reto 570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Daniel Lopes Benatti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67.834.123-9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46304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571" name="Imagem 571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47328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572" name="Imagem 572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49376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573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574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575" name="Forma Livre: Forma 575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76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77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578" name="Octógono 578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79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580" name="Octógono 580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81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82" name="Forma Livre: Forma 582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83" name="Octógono 583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84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585" name="Seta: Pentágono 585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86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87" name="Octógono 587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88" name="Octógono 588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89" name="Octógono 589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590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591" name="Forma Livre: Forma 591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92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593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594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595" name="Seta: Pentágono 595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96" name="Conector reto 596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8E4CA5" id="Grupo 3" o:spid="_x0000_s1026" style="position:absolute;margin-left:-68.5pt;margin-top:-51.5pt;width:769.3pt;height:545.3pt;z-index:-251567104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kM7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0hWC/g9E46A3D4AAAD//wMAUEsBAi0AFAAGAAgAAAAhANvh9svuAAAAhQEAABMAAAAAAAAA&#10;AAAAAAAAAAAAAFtDb250ZW50X1R5cGVzXS54bWxQSwECLQAUAAYACAAAACEAWvQsW78AAAAVAQAA&#10;CwAAAAAAAAAAAAAAAAAfAQAAX3JlbHMvLnJlbHNQSwECLQAUAAYACAAAACEAd3ZDO8YAAADcAAAA&#10;DwAAAAAAAAAAAAAAAAAHAgAAZHJzL2Rvd25yZXYueG1sUEsFBgAAAAADAAMAtwAAAPoCAAAAAA==&#10;">
                  <v:shape id="Forma Livre: Forma 575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578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">
                  <v:shape id="Octógono 580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582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583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">
                  <v:shape id="Seta: Pentágono 585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587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" adj="10800" fillcolor="white [3212]" stroked="f" strokeweight="1pt"/>
                <v:shape id="Octógono 588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" adj="6230" filled="f" strokecolor="white [3212]" strokeweight="1pt"/>
                <v:shape id="Octógono 58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">
                  <v:shape id="Forma Livre: Forma 591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qXB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QvC/g9E46A3D4AAAD//wMAUEsBAi0AFAAGAAgAAAAhANvh9svuAAAAhQEAABMAAAAAAAAA&#10;AAAAAAAAAAAAAFtDb250ZW50X1R5cGVzXS54bWxQSwECLQAUAAYACAAAACEAWvQsW78AAAAVAQAA&#10;CwAAAAAAAAAAAAAAAAAfAQAAX3JlbHMvLnJlbHNQSwECLQAUAAYACAAAACEAx3qlwcYAAADcAAAA&#10;DwAAAAAAAAAAAAAAAAAHAgAAZHJzL2Rvd25yZXYueG1sUEsFBgAAAAADAAMAtwAAAPoCAAAAAA==&#10;">
                  <v:shape id="Seta: Pentágono 595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" adj="10800" fillcolor="#d8d8d8 [2732]" stroked="f" strokeweight="1pt"/>
                  <v:line id="Conector reto 596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Quim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Mariana Clara Flores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33.908.443-7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Quim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50400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597" name="Imagem 597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51424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598" name="Imagem 598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53472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599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600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601" name="Forma Livre: Forma 601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02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03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604" name="Octógono 604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05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606" name="Octógono 606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07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08" name="Forma Livre: Forma 608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9" name="Octógono 609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10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611" name="Seta: Pentágono 611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12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13" name="Octógono 613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14" name="Octógono 614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15" name="Octógono 615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16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617" name="Forma Livre: Forma 617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18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19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620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621" name="Seta: Pentágono 621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22" name="Conector reto 622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5FD2B0" id="Grupo 3" o:spid="_x0000_s1026" style="position:absolute;margin-left:-68.5pt;margin-top:-51.5pt;width:769.3pt;height:545.3pt;z-index:-251563008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">
                  <v:shape id="Forma Livre: Forma 601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604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">
                  <v:shape id="Octógono 606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608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609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">
                  <v:shape id="Seta: Pentágono 611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613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" adj="10800" fillcolor="white [3212]" stroked="f" strokeweight="1pt"/>
                <v:shape id="Octógono 614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" adj="6230" filled="f" strokecolor="white [3212]" strokeweight="1pt"/>
                <v:shape id="Octógono 615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">
                  <v:shape id="Forma Livre: Forma 617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">
                  <v:shape id="Seta: Pentágono 621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" adj="10800" fillcolor="#d8d8d8 [2732]" stroked="f" strokeweight="1pt"/>
                  <v:line id="Conector reto 622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Quim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José adilson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12.125.156.22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Quim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54496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623" name="Imagem 623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55520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624" name="Imagem 624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57568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625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626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627" name="Forma Livre: Forma 627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28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29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630" name="Octógono 630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31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632" name="Octógono 632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3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34" name="Forma Livre: Forma 634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5" name="Octógono 635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36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637" name="Seta: Pentágono 637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8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39" name="Octógono 639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40" name="Octógono 640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41" name="Octógono 641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42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643" name="Forma Livre: Forma 643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44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45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646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647" name="Seta: Pentágono 647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8" name="Conector reto 648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C602FF" id="Grupo 3" o:spid="_x0000_s1026" style="position:absolute;margin-left:-68.5pt;margin-top:-51.5pt;width:769.3pt;height:545.3pt;z-index:-251558912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">
                  <v:shape id="Forma Livre: Forma 627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630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jgf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rBJYridCUdA7v8AAAD//wMAUEsBAi0AFAAGAAgAAAAhANvh9svuAAAAhQEAABMAAAAAAAAA&#10;AAAAAAAAAAAAAFtDb250ZW50X1R5cGVzXS54bWxQSwECLQAUAAYACAAAACEAWvQsW78AAAAVAQAA&#10;CwAAAAAAAAAAAAAAAAAfAQAAX3JlbHMvLnJlbHNQSwECLQAUAAYACAAAACEAKk44H8YAAADcAAAA&#10;DwAAAAAAAAAAAAAAAAAHAgAAZHJzL2Rvd25yZXYueG1sUEsFBgAAAAADAAMAtwAAAPoCAAAAAA==&#10;">
                  <v:shape id="Octógono 632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634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635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">
                  <v:shape id="Seta: Pentágono 637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Octógono 639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" adj="10800" fillcolor="white [3212]" stroked="f" strokeweight="1pt"/>
                <v:shape id="Octógono 640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" adj="6230" filled="f" strokecolor="white [3212]" strokeweight="1pt"/>
                <v:shape id="Octógono 641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">
                  <v:shape id="Forma Livre: Forma 643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">
                  <v:shape id="Seta: Pentágono 647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" adj="10800" fillcolor="#d8d8d8 [2732]" stroked="f" strokeweight="1pt"/>
                  <v:line id="Conector reto 648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Quim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Eliana Lidea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34.999.564.78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Quim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58592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649" name="Imagem 649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59616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650" name="Imagem 650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61664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651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652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653" name="Forma Livre: Forma 653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54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55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656" name="Octógono 656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57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658" name="Octógono 658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9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60" name="Forma Livre: Forma 660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1" name="Octógono 661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62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663" name="Seta: Pentágono 663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4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65" name="Octógono 665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6" name="Octógono 666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7" name="Octógono 667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68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669" name="Forma Livre: Forma 669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70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71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672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673" name="Seta: Pentágono 673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74" name="Conector reto 674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E3CE2F" id="Grupo 3" o:spid="_x0000_s1026" style="position:absolute;margin-left:-68.5pt;margin-top:-51.5pt;width:769.3pt;height:545.3pt;z-index:-25155481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0PI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AmK7idCUdAbq4AAAD//wMAUEsBAi0AFAAGAAgAAAAhANvh9svuAAAAhQEAABMAAAAAAAAA&#10;AAAAAAAAAAAAAFtDb250ZW50X1R5cGVzXS54bWxQSwECLQAUAAYACAAAACEAWvQsW78AAAAVAQAA&#10;CwAAAAAAAAAAAAAAAAAfAQAAX3JlbHMvLnJlbHNQSwECLQAUAAYACAAAACEAB0NDyMYAAADcAAAA&#10;DwAAAAAAAAAAAAAAAAAHAgAAZHJzL2Rvd25yZXYueG1sUEsFBgAAAAADAAMAtwAAAPoCAAAAAA==&#10;">
                  <v:shape id="Forma Livre: Forma 653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656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OBQ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">
                  <v:shape id="Octógono 658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660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661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">
                  <v:shape id="Seta: Pentágono 663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Octógono 665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" adj="10800" fillcolor="white [3212]" stroked="f" strokeweight="1pt"/>
                <v:shape id="Octógono 666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" adj="6230" filled="f" strokecolor="white [3212]" strokeweight="1pt"/>
                <v:shape id="Octógono 667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">
                  <v:shape id="Forma Livre: Forma 669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h+o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0hfF/B7JhwBuf4BAAD//wMAUEsBAi0AFAAGAAgAAAAhANvh9svuAAAAhQEAABMAAAAAAAAA&#10;AAAAAAAAAAAAAFtDb250ZW50X1R5cGVzXS54bWxQSwECLQAUAAYACAAAACEAWvQsW78AAAAVAQAA&#10;CwAAAAAAAAAAAAAAAAAfAQAAX3JlbHMvLnJlbHNQSwECLQAUAAYACAAAACEATPYfqMYAAADcAAAA&#10;DwAAAAAAAAAAAAAAAAAHAgAAZHJzL2Rvd25yZXYueG1sUEsFBgAAAAADAAMAtwAAAPoCAAAAAA==&#10;">
                  <v:shape id="Seta: Pentágono 673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" adj="10800" fillcolor="#d8d8d8 [2732]" stroked="f" strokeweight="1pt"/>
                  <v:line id="Conector reto 674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Rafa Moreira Mano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71.777.1171-x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62688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675" name="Imagem 675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63712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676" name="Imagem 676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65760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677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678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679" name="Forma Livre: Forma 679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80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81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682" name="Octógono 682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83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684" name="Octógono 684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85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86" name="Forma Livre: Forma 686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87" name="Octógono 687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88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689" name="Seta: Pentágono 689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0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91" name="Octógono 691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92" name="Octógono 692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93" name="Octógono 693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94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695" name="Forma Livre: Forma 695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96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697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698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699" name="Seta: Pentágono 699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00" name="Conector reto 700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BAD74F" id="Grupo 3" o:spid="_x0000_s1026" style="position:absolute;margin-left:-68.5pt;margin-top:-51.5pt;width:769.3pt;height:545.3pt;z-index:-251550720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">
                  <v:shape id="Forma Livre: Forma 679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682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<v:shape id="Octógono 684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686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687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">
                  <v:shape id="Seta: Pentágono 689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Octógono 691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" adj="10800" fillcolor="white [3212]" stroked="f" strokeweight="1pt"/>
                <v:shape id="Octógono 692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" adj="6230" filled="f" strokecolor="white [3212]" strokeweight="1pt"/>
                <v:shape id="Octógono 693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">
                  <v:shape id="Forma Livre: Forma 69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s64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LXhTDgCMv0FAAD//wMAUEsBAi0AFAAGAAgAAAAhANvh9svuAAAAhQEAABMAAAAAAAAAAAAA&#10;AAAAAAAAAFtDb250ZW50X1R5cGVzXS54bWxQSwECLQAUAAYACAAAACEAWvQsW78AAAAVAQAACwAA&#10;AAAAAAAAAAAAAAAfAQAAX3JlbHMvLnJlbHNQSwECLQAUAAYACAAAACEAnRLOuMMAAADcAAAADwAA&#10;AAAAAAAAAAAAAAAHAgAAZHJzL2Rvd25yZXYueG1sUEsFBgAAAAADAAMAtwAAAPcCAAAAAA==&#10;">
                  <v:shape id="Seta: Pentágono 699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" adj="10800" fillcolor="#d8d8d8 [2732]" stroked="f" strokeweight="1pt"/>
                  <v:line id="Conector reto 700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Quim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Anderson Pereira Asfalto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40.028.922-5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Quim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66784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701" name="Imagem 701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67808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702" name="Imagem 702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69856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703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704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705" name="Forma Livre: Forma 705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06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07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708" name="Octógono 708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09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710" name="Octógono 710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11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12" name="Forma Livre: Forma 712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3" name="Octógono 713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14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715" name="Seta: Pentágono 715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16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17" name="Octógono 717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18" name="Octógono 718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19" name="Octógono 719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20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721" name="Forma Livre: Forma 721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22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23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724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725" name="Seta: Pentágono 725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26" name="Conector reto 726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5B04F9" id="Grupo 3" o:spid="_x0000_s1026" style="position:absolute;margin-left:-68.5pt;margin-top:-51.5pt;width:769.3pt;height:545.3pt;z-index:-251546624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F6nxgAAANw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CP3uD3TDgCcvUDAAD//wMAUEsBAi0AFAAGAAgAAAAhANvh9svuAAAAhQEAABMAAAAAAAAA&#10;AAAAAAAAAAAAAFtDb250ZW50X1R5cGVzXS54bWxQSwECLQAUAAYACAAAACEAWvQsW78AAAAVAQAA&#10;CwAAAAAAAAAAAAAAAAAfAQAAX3JlbHMvLnJlbHNQSwECLQAUAAYACAAAACEAgrRep8YAAADcAAAA&#10;DwAAAAAAAAAAAAAAAAAHAgAAZHJzL2Rvd25yZXYueG1sUEsFBgAAAAADAAMAtwAAAPoCAAAAAA==&#10;">
                  <v:shape id="Forma Livre: Forma 705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708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fE5xgAAANw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WLeD3TDgCcvUDAAD//wMAUEsBAi0AFAAGAAgAAAAhANvh9svuAAAAhQEAABMAAAAAAAAA&#10;AAAAAAAAAAAAAFtDb250ZW50X1R5cGVzXS54bWxQSwECLQAUAAYACAAAACEAWvQsW78AAAAVAQAA&#10;CwAAAAAAAAAAAAAAAAAfAQAAX3JlbHMvLnJlbHNQSwECLQAUAAYACAAAACEAbLXxOcYAAADcAAAA&#10;DwAAAAAAAAAAAAAAAAAHAgAAZHJzL2Rvd25yZXYueG1sUEsFBgAAAAADAAMAtwAAAPoCAAAAAA==&#10;">
                  <v:shape id="Octógono 710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712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713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<v:shape id="Seta: Pentágono 715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Octógono 717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" adj="10800" fillcolor="white [3212]" stroked="f" strokeweight="1pt"/>
                <v:shape id="Octógono 718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" adj="6230" filled="f" strokecolor="white [3212]" strokeweight="1pt"/>
                <v:shape id="Octógono 71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">
                  <v:shape id="Forma Livre: Forma 721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QLH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">
                  <v:shape id="Seta: Pentágono 725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" adj="10800" fillcolor="#d8d8d8 [2732]" stroked="f" strokeweight="1pt"/>
                  <v:line id="Conector reto 726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Roberto Santos Moraes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21.762.802-9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70880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727" name="Imagem 727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71904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728" name="Imagem 728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73952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729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730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731" name="Forma Livre: Forma 731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32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33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734" name="Octógono 734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35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736" name="Octógono 736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37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38" name="Forma Livre: Forma 738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39" name="Octógono 739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40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741" name="Seta: Pentágono 741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42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43" name="Octógono 743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44" name="Octógono 744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45" name="Octógono 745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46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747" name="Forma Livre: Forma 747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48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49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750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751" name="Seta: Pentágono 751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52" name="Conector reto 752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5174F1" id="Grupo 3" o:spid="_x0000_s1026" style="position:absolute;margin-left:-68.5pt;margin-top:-51.5pt;width:769.3pt;height:545.3pt;z-index:-251542528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">
                  <v:shape id="Forma Livre: Forma 731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734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DGB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3hZpvB7JhwBuf4BAAD//wMAUEsBAi0AFAAGAAgAAAAhANvh9svuAAAAhQEAABMAAAAAAAAA&#10;AAAAAAAAAAAAAFtDb250ZW50X1R5cGVzXS54bWxQSwECLQAUAAYACAAAACEAWvQsW78AAAAVAQAA&#10;CwAAAAAAAAAAAAAAAAAfAQAAX3JlbHMvLnJlbHNQSwECLQAUAAYACAAAACEAI5QxgcYAAADcAAAA&#10;DwAAAAAAAAAAAAAAAAAHAgAAZHJzL2Rvd25yZXYueG1sUEsFBgAAAAADAAMAtwAAAPoCAAAAAA==&#10;">
                  <v:shape id="Octógono 736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738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739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">
                  <v:shape id="Seta: Pentágono 741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743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" adj="10800" fillcolor="white [3212]" stroked="f" strokeweight="1pt"/>
                <v:shape id="Octógono 744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" adj="6230" filled="f" strokecolor="white [3212]" strokeweight="1pt"/>
                <v:shape id="Octógono 745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">
                  <v:shape id="Forma Livre: Forma 747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">
                  <v:shape id="Seta: Pentágono 751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" adj="10800" fillcolor="#d8d8d8 [2732]" stroked="f" strokeweight="1pt"/>
                  <v:line id="Conector reto 752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Bryan Almeida de Moraes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67.864.666-9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74976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753" name="Imagem 753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76000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754" name="Imagem 754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78048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755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756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757" name="Forma Livre: Forma 757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58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59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760" name="Octógono 760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61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762" name="Octógono 762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63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64" name="Forma Livre: Forma 764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5" name="Octógono 765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66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767" name="Seta: Pentágono 767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68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69" name="Octógono 769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70" name="Octógono 770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71" name="Octógono 771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72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773" name="Forma Livre: Forma 773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74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75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776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777" name="Seta: Pentágono 777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78" name="Conector reto 778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885658" id="Grupo 3" o:spid="_x0000_s1026" style="position:absolute;margin-left:-68.5pt;margin-top:-51.5pt;width:769.3pt;height:545.3pt;z-index:-251538432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UpW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">
                  <v:shape id="Forma Livre: Forma 757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760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Bif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C2SOD3TDgCcn0HAAD//wMAUEsBAi0AFAAGAAgAAAAhANvh9svuAAAAhQEAABMAAAAAAAAA&#10;AAAAAAAAAAAAAFtDb250ZW50X1R5cGVzXS54bWxQSwECLQAUAAYACAAAACEAWvQsW78AAAAVAQAA&#10;CwAAAAAAAAAAAAAAAAAfAQAAX3JlbHMvLnJlbHNQSwECLQAUAAYACAAAACEATxwYn8YAAADcAAAA&#10;DwAAAAAAAAAAAAAAAAAHAgAAZHJzL2Rvd25yZXYueG1sUEsFBgAAAAADAAMAtwAAAPoCAAAAAA==&#10;">
                  <v:shape id="Octógono 762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764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765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">
                  <v:shape id="Seta: Pentágono 767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  <v:shape id="Octógono 769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" adj="10800" fillcolor="white [3212]" stroked="f" strokeweight="1pt"/>
                <v:shape id="Octógono 770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" adj="6230" filled="f" strokecolor="white [3212]" strokeweight="1pt"/>
                <v:shape id="Octógono 771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">
                  <v:shape id="Forma Livre: Forma 773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">
                  <v:shape id="Seta: Pentágono 777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" adj="10800" fillcolor="#d8d8d8 [2732]" stroked="f" strokeweight="1pt"/>
                  <v:line id="Conector reto 778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Administração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Kevin Levrone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55.198.902-6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Administração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79072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779" name="Imagem 779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80096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780" name="Imagem 780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82144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781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782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783" name="Forma Livre: Forma 783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84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785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786" name="Octógono 786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87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788" name="Octógono 788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89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90" name="Forma Livre: Forma 790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91" name="Octógono 791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92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793" name="Seta: Pentágono 793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94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95" name="Octógono 795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96" name="Octógono 796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97" name="Octógono 797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798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799" name="Forma Livre: Forma 799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00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01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802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803" name="Seta: Pentágono 803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04" name="Conector reto 804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E9C936" id="Grupo 3" o:spid="_x0000_s1026" style="position:absolute;margin-left:-68.5pt;margin-top:-51.5pt;width:769.3pt;height:545.3pt;z-index:-25153433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mASxQAAANw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">
                  <v:shape id="Forma Livre: Forma 783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786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">
                  <v:shape id="Octógono 788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" strokecolor="white [3212]" strokeweight=".5pt">
                    <v:stroke joinstyle="miter"/>
                    <o:lock v:ext="edit" shapetype="f"/>
                  </v:line>
                </v:group>
                <v:shape id="Forma Livre: Forma 790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791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/bP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n7GJ5nwhGQ6z8AAAD//wMAUEsBAi0AFAAGAAgAAAAhANvh9svuAAAAhQEAABMAAAAAAAAA&#10;AAAAAAAAAAAAAFtDb250ZW50X1R5cGVzXS54bWxQSwECLQAUAAYACAAAACEAWvQsW78AAAAVAQAA&#10;CwAAAAAAAAAAAAAAAAAfAQAAX3JlbHMvLnJlbHNQSwECLQAUAAYACAAAACEAihv2z8YAAADcAAAA&#10;DwAAAAAAAAAAAAAAAAAHAgAAZHJzL2Rvd25yZXYueG1sUEsFBgAAAAADAAMAtwAAAPoCAAAAAA==&#10;">
                  <v:shape id="Seta: Pentágono 793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" strokecolor="white [3212]" strokeweight=".5pt">
                    <v:stroke joinstyle="miter"/>
                    <o:lock v:ext="edit" shapetype="f"/>
                  </v:line>
                </v:group>
                <v:shape id="Octógono 795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" adj="10800" fillcolor="white [3212]" stroked="f" strokeweight="1pt"/>
                <v:shape id="Octógono 796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" adj="6230" filled="f" strokecolor="white [3212]" strokeweight="1pt"/>
                <v:shape id="Octógono 797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">
                  <v:shape id="Forma Livre: Forma 799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fcexgAAANw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BGCfyeCUdAbn8AAAD//wMAUEsBAi0AFAAGAAgAAAAhANvh9svuAAAAhQEAABMAAAAAAAAA&#10;AAAAAAAAAAAAAFtDb250ZW50X1R5cGVzXS54bWxQSwECLQAUAAYACAAAACEAWvQsW78AAAAVAQAA&#10;CwAAAAAAAAAAAAAAAAAfAQAAX3JlbHMvLnJlbHNQSwECLQAUAAYACAAAACEAlKX3HsYAAADcAAAA&#10;DwAAAAAAAAAAAAAAAAAHAgAAZHJzL2Rvd25yZXYueG1sUEsFBgAAAAADAAMAtwAAAPoCAAAAAA==&#10;">
                  <v:shape id="Seta: Pentágono 803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" adj="10800" fillcolor="#d8d8d8 [2732]" stroked="f" strokeweight="1pt"/>
                  <v:line id="Conector reto 804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Sejão Berranteiro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55.555.555-J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83168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805" name="Imagem 805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84192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806" name="Imagem 806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86240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807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808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809" name="Forma Livre: Forma 809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10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11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812" name="Octógono 812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13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814" name="Octógono 814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15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16" name="Forma Livre: Forma 816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7" name="Octógono 817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18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819" name="Seta: Pentágono 819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20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21" name="Octógono 821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22" name="Octógono 822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23" name="Octógono 823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24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825" name="Forma Livre: Forma 825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26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27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828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829" name="Seta: Pentágono 829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30" name="Conector reto 830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E5518C0" id="Grupo 3" o:spid="_x0000_s1026" style="position:absolute;margin-left:-68.5pt;margin-top:-51.5pt;width:769.3pt;height:545.3pt;z-index:-251530240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">
                  <v:shape id="Forma Livre: Forma 809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812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">
                  <v:shape id="Octógono 814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816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817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">
                  <v:shape id="Seta: Pentágono 819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" strokecolor="white [3212]" strokeweight=".5pt">
                    <v:stroke joinstyle="miter"/>
                    <o:lock v:ext="edit" shapetype="f"/>
                  </v:line>
                </v:group>
                <v:shape id="Octógono 821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" adj="10800" fillcolor="white [3212]" stroked="f" strokeweight="1pt"/>
                <v:shape id="Octógono 822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" adj="6230" filled="f" strokecolor="white [3212]" strokeweight="1pt"/>
                <v:shape id="Octógono 823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">
                  <v:shape id="Forma Livre: Forma 82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">
                  <v:shape id="Seta: Pentágono 829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" adj="10800" fillcolor="#d8d8d8 [2732]" stroked="f" strokeweight="1pt"/>
                  <v:line id="Conector reto 830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Igor Guilherme Ferreira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86-432-234-1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87264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831" name="Imagem 831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88288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832" name="Imagem 832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90336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833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834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835" name="Forma Livre: Forma 835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36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37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838" name="Octógono 838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39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840" name="Octógono 840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41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42" name="Forma Livre: Forma 842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43" name="Octógono 843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44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845" name="Seta: Pentágono 845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46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47" name="Octógono 847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48" name="Octógono 848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49" name="Octógono 849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50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851" name="Forma Livre: Forma 851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52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53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854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855" name="Seta: Pentágono 855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56" name="Conector reto 856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93AE9E" id="Grupo 3" o:spid="_x0000_s1026" style="position:absolute;margin-left:-68.5pt;margin-top:-51.5pt;width:769.3pt;height:545.3pt;z-index:-251526144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">
                  <v:shape id="Forma Livre: Forma 835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838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">
                  <v:shape id="Octógono 840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842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843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">
                  <v:shape id="Seta: Pentágono 845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847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" adj="10800" fillcolor="white [3212]" stroked="f" strokeweight="1pt"/>
                <v:shape id="Octógono 848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" adj="6230" filled="f" strokecolor="white [3212]" strokeweight="1pt"/>
                <v:shape id="Octógono 84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">
                  <v:shape id="Forma Livre: Forma 851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">
                  <v:shape id="Seta: Pentágono 855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" adj="10800" fillcolor="#d8d8d8 [2732]" stroked="f" strokeweight="1pt"/>
                  <v:line id="Conector reto 856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Recursos Humanos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Luíz Carlos da Silva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12.345.678-B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Recursos Humanos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91360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857" name="Imagem 857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92384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858" name="Imagem 858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94432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859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860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861" name="Forma Livre: Forma 861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62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63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864" name="Octógono 864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65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866" name="Octógono 866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67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68" name="Forma Livre: Forma 868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9" name="Octógono 869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70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871" name="Seta: Pentágono 871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72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73" name="Octógono 873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74" name="Octógono 874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75" name="Octógono 875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76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877" name="Forma Livre: Forma 877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78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79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880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881" name="Seta: Pentágono 881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82" name="Conector reto 882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E0399E" id="Grupo 3" o:spid="_x0000_s1026" style="position:absolute;margin-left:-68.5pt;margin-top:-51.5pt;width:769.3pt;height:545.3pt;z-index:-251522048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">
                  <v:shape id="Forma Livre: Forma 861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864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">
                  <v:shape id="Octógono 866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868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869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">
                  <v:shape id="Seta: Pentágono 871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873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" adj="10800" fillcolor="white [3212]" stroked="f" strokeweight="1pt"/>
                <v:shape id="Octógono 874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" adj="6230" filled="f" strokecolor="white [3212]" strokeweight="1pt"/>
                <v:shape id="Octógono 875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">
                  <v:shape id="Forma Livre: Forma 877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">
                  <v:shape id="Seta: Pentágono 881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" adj="10800" fillcolor="#d8d8d8 [2732]" stroked="f" strokeweight="1pt"/>
                  <v:line id="Conector reto 882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Raul Santos Seixas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99.666.999-66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95456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883" name="Imagem 883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96480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884" name="Imagem 884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798528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885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886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887" name="Forma Livre: Forma 887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88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889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890" name="Octógono 890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91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892" name="Octógono 892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93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94" name="Forma Livre: Forma 894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5" name="Octógono 895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96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897" name="Seta: Pentágono 897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98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99" name="Octógono 899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00" name="Octógono 900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01" name="Octógono 901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02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903" name="Forma Livre: Forma 903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04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05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906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907" name="Seta: Pentágono 907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08" name="Conector reto 908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E8E510" id="Grupo 3" o:spid="_x0000_s1026" style="position:absolute;margin-left:-68.5pt;margin-top:-51.5pt;width:769.3pt;height:545.3pt;z-index:-251517952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">
                  <v:shape id="Forma Livre: Forma 887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890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">
                  <v:shape id="Octógono 892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894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895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">
                  <v:shape id="Seta: Pentágono 897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shape id="Octógono 899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" adj="10800" fillcolor="white [3212]" stroked="f" strokeweight="1pt"/>
                <v:shape id="Octógono 900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" adj="6230" filled="f" strokecolor="white [3212]" strokeweight="1pt"/>
                <v:shape id="Octógono 901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">
                  <v:shape id="Forma Livre: Forma 903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/6AxgAAANw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AZL+D3TDgCcn0HAAD//wMAUEsBAi0AFAAGAAgAAAAhANvh9svuAAAAhQEAABMAAAAAAAAA&#10;AAAAAAAAAAAAAFtDb250ZW50X1R5cGVzXS54bWxQSwECLQAUAAYACAAAACEAWvQsW78AAAAVAQAA&#10;CwAAAAAAAAAAAAAAAAAfAQAAX3JlbHMvLnJlbHNQSwECLQAUAAYACAAAACEAnX/+gMYAAADcAAAA&#10;DwAAAAAAAAAAAAAAAAAHAgAAZHJzL2Rvd25yZXYueG1sUEsFBgAAAAADAAMAtwAAAPoCAAAAAA==&#10;">
                  <v:shape id="Seta: Pentágono 907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" adj="10800" fillcolor="#d8d8d8 [2732]" stroked="f" strokeweight="1pt"/>
                  <v:line id="Conector reto 908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Izadora Pinto Ferreira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53.690.478-2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799552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909" name="Imagem 909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800576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910" name="Imagem 910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802624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911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912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913" name="Forma Livre: Forma 913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14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15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916" name="Octógono 916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17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918" name="Octógono 918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19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20" name="Forma Livre: Forma 920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1" name="Octógono 921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22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923" name="Seta: Pentágono 923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24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25" name="Octógono 925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26" name="Octógono 926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27" name="Octógono 927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28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929" name="Forma Livre: Forma 929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30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31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932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933" name="Seta: Pentágono 933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34" name="Conector reto 934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A4367F" id="Grupo 3" o:spid="_x0000_s1026" style="position:absolute;margin-left:-68.5pt;margin-top:-51.5pt;width:769.3pt;height:545.3pt;z-index:-251513856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W5exAAAANw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03gEzzPhCMjFAwAA//8DAFBLAQItABQABgAIAAAAIQDb4fbL7gAAAIUBAAATAAAAAAAAAAAA&#10;AAAAAAAAAABbQ29udGVudF9UeXBlc10ueG1sUEsBAi0AFAAGAAgAAAAhAFr0LFu/AAAAFQEAAAsA&#10;AAAAAAAAAAAAAAAAHwEAAF9yZWxzLy5yZWxzUEsBAi0AFAAGAAgAAAAhAGedbl7EAAAA3AAAAA8A&#10;AAAAAAAAAAAAAAAABwIAAGRycy9kb3ducmV2LnhtbFBLBQYAAAAAAwADALcAAAD4AgAAAAA=&#10;">
                  <v:shape id="Forma Livre: Forma 913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916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6s3G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Aev8LfmXAE5PIGAAD//wMAUEsBAi0AFAAGAAgAAAAhANvh9svuAAAAhQEAABMAAAAAAAAA&#10;AAAAAAAAAAAAAFtDb250ZW50X1R5cGVzXS54bWxQSwECLQAUAAYACAAAACEAWvQsW78AAAAVAQAA&#10;CwAAAAAAAAAAAAAAAAAfAQAAX3JlbHMvLnJlbHNQSwECLQAUAAYACAAAACEAd+rNxsYAAADcAAAA&#10;DwAAAAAAAAAAAAAAAAAHAgAAZHJzL2Rvd25yZXYueG1sUEsFBgAAAAADAAMAtwAAAPoCAAAAAA==&#10;">
                  <v:shape id="Octógono 918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920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921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8aTjxQAAANw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">
                  <v:shape id="Seta: Pentágono 923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925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" adj="10800" fillcolor="white [3212]" stroked="f" strokeweight="1pt"/>
                <v:shape id="Octógono 926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" adj="6230" filled="f" strokecolor="white [3212]" strokeweight="1pt"/>
                <v:shape id="Octógono 927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">
                  <v:shape id="Forma Livre: Forma 929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DI+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sEyTeDvTDgCcv0LAAD//wMAUEsBAi0AFAAGAAgAAAAhANvh9svuAAAAhQEAABMAAAAAAAAA&#10;AAAAAAAAAAAAAFtDb250ZW50X1R5cGVzXS54bWxQSwECLQAUAAYACAAAACEAWvQsW78AAAAVAQAA&#10;CwAAAAAAAAAAAAAAAAAfAQAAX3JlbHMvLnJlbHNQSwECLQAUAAYACAAAACEALCgyPsYAAADcAAAA&#10;DwAAAAAAAAAAAAAAAAAHAgAAZHJzL2Rvd25yZXYueG1sUEsFBgAAAAADAAMAtwAAAPoCAAAAAA==&#10;">
                  <v:shape id="Seta: Pentágono 933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" adj="10800" fillcolor="#d8d8d8 [2732]" stroked="f" strokeweight="1pt"/>
                  <v:line id="Conector reto 934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Quim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Ednaldo Pereira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77.666.555-4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Quim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803648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935" name="Imagem 935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804672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936" name="Imagem 936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806720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937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938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939" name="Forma Livre: Forma 939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40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41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942" name="Octógono 942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43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944" name="Octógono 944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45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46" name="Forma Livre: Forma 946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47" name="Octógono 947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48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949" name="Seta: Pentágono 949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50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51" name="Octógono 951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52" name="Octógono 952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53" name="Octógono 953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54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955" name="Forma Livre: Forma 955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56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57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958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959" name="Seta: Pentágono 959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60" name="Conector reto 960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562166E" id="Grupo 3" o:spid="_x0000_s1026" style="position:absolute;margin-left:-68.5pt;margin-top:-51.5pt;width:769.3pt;height:545.3pt;z-index:-251509760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">
                  <v:shape id="Forma Livre: Forma 939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942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uTY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">
                  <v:shape id="Octógono 944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" strokecolor="white [3212]" strokeweight=".5pt">
                    <v:stroke joinstyle="miter"/>
                    <o:lock v:ext="edit" shapetype="f"/>
                  </v:line>
                </v:group>
                <v:shape id="Forma Livre: Forma 946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947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">
                  <v:shape id="Seta: Pentágono 949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shape id="Octógono 951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" adj="10800" fillcolor="white [3212]" stroked="f" strokeweight="1pt"/>
                <v:shape id="Octógono 952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" adj="6230" filled="f" strokecolor="white [3212]" strokeweight="1pt"/>
                <v:shape id="Octógono 953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">
                  <v:shape id="Forma Livre: Forma 95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">
                  <v:shape id="Seta: Pentágono 959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" adj="10800" fillcolor="#d8d8d8 [2732]" stroked="f" strokeweight="1pt"/>
                  <v:line id="Conector reto 960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Administração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Jeorgina L'Viney Fagundes Nunes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31.678.940-8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Administração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807744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961" name="Imagem 961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808768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962" name="Imagem 962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810816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963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964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965" name="Forma Livre: Forma 965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66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67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968" name="Octógono 968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69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970" name="Octógono 970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71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72" name="Forma Livre: Forma 972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3" name="Octógono 973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74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975" name="Seta: Pentágono 975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76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77" name="Octógono 977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78" name="Octógono 978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79" name="Octógono 979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80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981" name="Forma Livre: Forma 981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82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83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984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985" name="Seta: Pentágono 985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86" name="Conector reto 986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2CA188" id="Grupo 3" o:spid="_x0000_s1026" style="position:absolute;margin-left:-68.5pt;margin-top:-51.5pt;width:769.3pt;height:545.3pt;z-index:-251505664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">
                  <v:shape id="Forma Livre: Forma 965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968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">
                  <v:shape id="Octógono 970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972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973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">
                  <v:shape id="Seta: Pentágono 975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Octógono 977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" adj="10800" fillcolor="white [3212]" stroked="f" strokeweight="1pt"/>
                <v:shape id="Octógono 978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" adj="6230" filled="f" strokecolor="white [3212]" strokeweight="1pt"/>
                <v:shape id="Octógono 97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">
                  <v:shape id="Forma Livre: Forma 981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">
                  <v:shape id="Seta: Pentágono 985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" adj="10800" fillcolor="#d8d8d8 [2732]" stroked="f" strokeweight="1pt"/>
                  <v:line id="Conector reto 986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Administração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Little popcorn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99.999.999-x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Administração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811840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987" name="Imagem 987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812864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988" name="Imagem 988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814912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989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990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991" name="Forma Livre: Forma 991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92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993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994" name="Octógono 994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995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996" name="Octógono 996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97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98" name="Forma Livre: Forma 998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99" name="Octógono 999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000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1001" name="Seta: Pentágono 1001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02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03" name="Octógono 1003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04" name="Octógono 1004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05" name="Octógono 1005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006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1007" name="Forma Livre: Forma 1007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08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09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1010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1011" name="Seta: Pentágono 1011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12" name="Conector reto 1012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0CC8DF" id="Grupo 3" o:spid="_x0000_s1026" style="position:absolute;margin-left:-68.5pt;margin-top:-51.5pt;width:769.3pt;height:545.3pt;z-index:-251501568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">
                  <v:shape id="Forma Livre: Forma 991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994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/VwxQAAANw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">
                  <v:shape id="Octógono 996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" strokecolor="white [3212]" strokeweight=".5pt">
                    <v:stroke joinstyle="miter"/>
                    <o:lock v:ext="edit" shapetype="f"/>
                  </v:line>
                </v:group>
                <v:shape id="Forma Livre: Forma 998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999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">
                  <v:shape id="Seta: Pentágono 1001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shape id="Octógono 1003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" adj="10800" fillcolor="white [3212]" stroked="f" strokeweight="1pt"/>
                <v:shape id="Octógono 1004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" adj="6230" filled="f" strokecolor="white [3212]" strokeweight="1pt"/>
                <v:shape id="Octógono 1005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">
                  <v:shape id="Forma Livre: Forma 1007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/++xwAAAN0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k1T45RsZQee/AAAA//8DAFBLAQItABQABgAIAAAAIQDb4fbL7gAAAIUBAAATAAAAAAAA&#10;AAAAAAAAAAAAAABbQ29udGVudF9UeXBlc10ueG1sUEsBAi0AFAAGAAgAAAAhAFr0LFu/AAAAFQEA&#10;AAsAAAAAAAAAAAAAAAAAHwEAAF9yZWxzLy5yZWxzUEsBAi0AFAAGAAgAAAAhAOpD/77HAAAA3QAA&#10;AA8AAAAAAAAAAAAAAAAABwIAAGRycy9kb3ducmV2LnhtbFBLBQYAAAAAAwADALcAAAD7AgAAAAA=&#10;">
                  <v:shape id="Seta: Pentágono 1011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" adj="10800" fillcolor="#d8d8d8 [2732]" stroked="f" strokeweight="1pt"/>
                  <v:line id="Conector reto 1012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Liz Eilish D'joliz O'connel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33.456.780-7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815936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1013" name="Imagem 1013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816960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1014" name="Imagem 1014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w:lastRenderedPageBreak/>
        <mc:AlternateContent>
          <mc:Choice Requires="wpg">
            <w:drawing>
              <wp:anchor distT="0" distB="0" distL="114300" distR="114300" simplePos="0" relativeHeight="251819008" behindDoc="1" locked="0" layoutInCell="1" allowOverlap="1" wp14:anchorId="77DCB329" wp14:editId="67CD933D">
                <wp:simplePos x="0" y="0"/>
                <wp:positionH relativeFrom="column">
                  <wp:posOffset>-869950</wp:posOffset>
                </wp:positionH>
                <wp:positionV relativeFrom="paragraph">
                  <wp:posOffset>-654050</wp:posOffset>
                </wp:positionV>
                <wp:extent cx="9770110" cy="6925310"/>
                <wp:effectExtent l="0" t="0" r="2540" b="8890"/>
                <wp:wrapNone/>
                <wp:docPr id="1015" name="Grupo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110" cy="6925310"/>
                          <a:chOff x="0" y="0"/>
                          <a:chExt cx="8882326" cy="6296297"/>
                        </a:xfrm>
                      </wpg:grpSpPr>
                      <wpg:grpSp>
                        <wpg:cNvPr id="1016" name="Grupo 11">
                          <a:extLst/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1017" name="Forma Livre: Forma 1017">
                            <a:extLst/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18" name="Forma livre: Forma 33">
                            <a:extLst/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19" name="Forma livre: Forma 34">
                            <a:extLst/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1020" name="Octógono 1020">
                          <a:extLst/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021" name="Grupo 13">
                          <a:extLst/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1022" name="Octógono 1022">
                            <a:extLst/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23" name="Conector Reto 3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24" name="Forma Livre: Forma 1024">
                          <a:extLst/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5" name="Octógono 1025">
                          <a:extLst/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026" name="Grupo 16">
                          <a:extLst/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1027" name="Seta: Pentágono 1027">
                            <a:extLst/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28" name="Conector Reto 2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29" name="Octógono 1029">
                          <a:extLst/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30" name="Octógono 1030">
                          <a:extLst/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31" name="Octógono 1031">
                          <a:extLst/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032" name="Grupo 20">
                          <a:extLst/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1033" name="Forma Livre: Forma 1033">
                            <a:extLst/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34" name="Forma livre: Forma 26">
                            <a:extLst/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1035" name="Forma livre: Forma 27">
                            <a:extLst/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1036" name="Grupo 21">
                          <a:extLst/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1037" name="Seta: Pentágono 1037">
                            <a:extLst/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38" name="Conector reto 1038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66E480" id="Grupo 3" o:spid="_x0000_s1026" style="position:absolute;margin-left:-68.5pt;margin-top:-51.5pt;width:769.3pt;height:545.3pt;z-index:-251497472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5sJRxAAAAN0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oziB2zfhBLn/AwAA//8DAFBLAQItABQABgAIAAAAIQDb4fbL7gAAAIUBAAATAAAAAAAAAAAA&#10;AAAAAAAAAABbQ29udGVudF9UeXBlc10ueG1sUEsBAi0AFAAGAAgAAAAhAFr0LFu/AAAAFQEAAAsA&#10;AAAAAAAAAAAAAAAAHwEAAF9yZWxzLy5yZWxzUEsBAi0AFAAGAAgAAAAhAArmwlHEAAAA3QAAAA8A&#10;AAAAAAAAAAAAAAAABwIAAGRycy9kb3ducmV2LnhtbFBLBQYAAAAAAwADALcAAAD4AgAAAAA=&#10;">
                  <v:shape id="Forma Livre: Forma 1017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 id="Octógono 1020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5CYxAAAAN0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Xw+004Qe5+AAAA//8DAFBLAQItABQABgAIAAAAIQDb4fbL7gAAAIUBAAATAAAAAAAAAAAA&#10;AAAAAAAAAABbQ29udGVudF9UeXBlc10ueG1sUEsBAi0AFAAGAAgAAAAhAFr0LFu/AAAAFQEAAAsA&#10;AAAAAAAAAAAAAAAAHwEAAF9yZWxzLy5yZWxzUEsBAi0AFAAGAAgAAAAhAEtjkJjEAAAA3QAAAA8A&#10;AAAAAAAAAAAAAAAABwIAAGRycy9kb3ducmV2LnhtbFBLBQYAAAAAAwADALcAAAD4AgAAAAA=&#10;">
                  <v:shape id="Octógono 1022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shape id="Forma Livre: Forma 1024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1025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gjswwAAAN0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D+aLeH5TThBbv8BAAD//wMAUEsBAi0AFAAGAAgAAAAhANvh9svuAAAAhQEAABMAAAAAAAAAAAAA&#10;AAAAAAAAAFtDb250ZW50X1R5cGVzXS54bWxQSwECLQAUAAYACAAAACEAWvQsW78AAAAVAQAACwAA&#10;AAAAAAAAAAAAAAAfAQAAX3JlbHMvLnJlbHNQSwECLQAUAAYACAAAACEAxIoI7MMAAADdAAAADwAA&#10;AAAAAAAAAAAAAAAHAgAAZHJzL2Rvd25yZXYueG1sUEsFBgAAAAADAAMAtwAAAPcCAAAAAA==&#10;">
                  <v:shape id="Seta: Pentágono 1027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" strokecolor="white [3212]" strokeweight=".5pt">
                    <v:stroke joinstyle="miter"/>
                    <o:lock v:ext="edit" shapetype="f"/>
                  </v:line>
                </v:group>
                <v:shape id="Octógono 1029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" adj="10800" fillcolor="white [3212]" stroked="f" strokeweight="1pt"/>
                <v:shape id="Octógono 1030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" adj="6230" filled="f" strokecolor="white [3212]" strokeweight="1pt"/>
                <v:shape id="Octógono 1031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">
                  <v:shape id="Forma Livre: Forma 1033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">
                  <v:shape id="Seta: Pentágono 1037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" adj="10800" fillcolor="#d8d8d8 [2732]" stroked="f" strokeweight="1pt"/>
                  <v:line id="Conector reto 1038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" strokecolor="white [3212]" strokeweight=".5pt">
                    <v:stroke joinstyle="miter"/>
                    <o:lock v:ext="edit" shapetype="f"/>
                  </v:line>
                </v:group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2423FB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2423FB" w:rsidRPr="00B635E1" w:rsidRDefault="002423FB" w:rsidP="000E5FC1">
            <w:pPr>
              <w:pStyle w:val="Ttulo2"/>
              <w:spacing w:before="480"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e Curso de </w:t>
            </w:r>
            <w:r w:rsidRPr="009E7191">
              <w:rPr>
                <w:noProof/>
                <w:lang w:val="pt-BR"/>
              </w:rPr>
              <w:t>Informática</w:t>
            </w:r>
          </w:p>
        </w:tc>
      </w:tr>
      <w:tr w:rsidR="002423FB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2423FB" w:rsidRPr="00B635E1" w:rsidRDefault="002423FB" w:rsidP="000E5FC1">
            <w:pPr>
              <w:spacing w:before="100" w:beforeAutospacing="1" w:after="360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</w:p>
        </w:tc>
      </w:tr>
      <w:tr w:rsidR="002423FB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FC7A4C">
            <w:pPr>
              <w:pStyle w:val="Ttulo1"/>
              <w:spacing w:before="100" w:beforeAutospacing="1" w:after="100" w:afterAutospacing="1"/>
              <w:rPr>
                <w:sz w:val="56"/>
                <w:szCs w:val="56"/>
                <w:lang w:val="pt-BR"/>
              </w:rPr>
            </w:pPr>
            <w:r w:rsidRPr="009E7191">
              <w:rPr>
                <w:noProof/>
                <w:sz w:val="56"/>
                <w:szCs w:val="56"/>
                <w:lang w:val="pt-BR"/>
              </w:rPr>
              <w:t>Ellie Trindade</w:t>
            </w:r>
          </w:p>
        </w:tc>
      </w:tr>
      <w:tr w:rsidR="002423FB" w:rsidRPr="00B635E1" w:rsidTr="000C5804">
        <w:tc>
          <w:tcPr>
            <w:tcW w:w="12950" w:type="dxa"/>
            <w:gridSpan w:val="2"/>
            <w:vAlign w:val="center"/>
          </w:tcPr>
          <w:p w:rsidR="002423FB" w:rsidRPr="00B635E1" w:rsidRDefault="002423FB" w:rsidP="00FC7A4C">
            <w:pPr>
              <w:pStyle w:val="Ttulo2"/>
              <w:spacing w:before="100" w:beforeAutospacing="1" w:after="0"/>
              <w:jc w:val="both"/>
              <w:rPr>
                <w:lang w:val="pt-BR"/>
              </w:rPr>
            </w:pPr>
          </w:p>
        </w:tc>
      </w:tr>
      <w:tr w:rsidR="002423FB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2423FB" w:rsidRPr="00FC7A4C" w:rsidRDefault="002423FB" w:rsidP="004A0AF2">
            <w:pPr>
              <w:spacing w:before="120" w:after="840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RG </w:t>
            </w:r>
            <w:r w:rsidRPr="009E7191">
              <w:rPr>
                <w:noProof/>
                <w:sz w:val="28"/>
                <w:szCs w:val="28"/>
                <w:lang w:val="pt-BR"/>
              </w:rPr>
              <w:t>01.001.110-01</w:t>
            </w:r>
            <w:r w:rsidRPr="00FC7A4C">
              <w:rPr>
                <w:sz w:val="28"/>
                <w:szCs w:val="28"/>
                <w:lang w:val="pt-BR"/>
              </w:rPr>
              <w:t xml:space="preserve"> concluiu o curso de </w:t>
            </w:r>
            <w:r w:rsidRPr="009E7191">
              <w:rPr>
                <w:noProof/>
                <w:sz w:val="28"/>
                <w:szCs w:val="28"/>
                <w:lang w:val="pt-BR"/>
              </w:rPr>
              <w:t>Informática</w:t>
            </w:r>
            <w:r w:rsidRPr="00FC7A4C">
              <w:rPr>
                <w:sz w:val="28"/>
                <w:szCs w:val="28"/>
                <w:lang w:val="pt-BR"/>
              </w:rPr>
              <w:t xml:space="preserve"> dia 19 de outubro de 2023, com a carga horária de 1 hora no evento ocorrido no auditório da ETEC MCM no dia do profissional de informática</w:t>
            </w:r>
          </w:p>
        </w:tc>
      </w:tr>
      <w:tr w:rsidR="002423FB" w:rsidRPr="00B635E1" w:rsidTr="00F7798C">
        <w:tc>
          <w:tcPr>
            <w:tcW w:w="12950" w:type="dxa"/>
            <w:gridSpan w:val="2"/>
          </w:tcPr>
          <w:p w:rsidR="002423FB" w:rsidRPr="00B635E1" w:rsidRDefault="002423FB" w:rsidP="000E5FC1">
            <w:pPr>
              <w:spacing w:before="100" w:beforeAutospacing="1"/>
              <w:rPr>
                <w:lang w:val="pt-BR"/>
              </w:rPr>
            </w:pPr>
          </w:p>
        </w:tc>
      </w:tr>
      <w:tr w:rsidR="002423FB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2423FB" w:rsidRDefault="002423FB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820032" behindDoc="0" locked="0" layoutInCell="1" allowOverlap="1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72390</wp:posOffset>
                  </wp:positionV>
                  <wp:extent cx="1033780" cy="361950"/>
                  <wp:effectExtent l="0" t="0" r="0" b="0"/>
                  <wp:wrapNone/>
                  <wp:docPr id="1039" name="Imagem 1039" descr="undef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def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3FB" w:rsidRPr="00FC7A4C" w:rsidRDefault="002423FB" w:rsidP="0071330C">
            <w:pPr>
              <w:pStyle w:val="Ttulo4"/>
              <w:jc w:val="center"/>
              <w:rPr>
                <w:sz w:val="28"/>
                <w:szCs w:val="28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         Palestrante</w:t>
            </w:r>
          </w:p>
          <w:p w:rsidR="002423FB" w:rsidRPr="0071330C" w:rsidRDefault="002423FB" w:rsidP="0071330C">
            <w:pPr>
              <w:pStyle w:val="Ttulo4"/>
              <w:ind w:left="680"/>
              <w:jc w:val="center"/>
              <w:rPr>
                <w:sz w:val="24"/>
                <w:szCs w:val="24"/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 xml:space="preserve"> Billie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Eilish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Pirate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Baird</w:t>
            </w:r>
            <w:proofErr w:type="spellEnd"/>
            <w:r w:rsidRPr="00FC7A4C">
              <w:rPr>
                <w:sz w:val="28"/>
                <w:szCs w:val="28"/>
                <w:lang w:val="pt-BR"/>
              </w:rPr>
              <w:t xml:space="preserve"> </w:t>
            </w:r>
            <w:proofErr w:type="spellStart"/>
            <w:r w:rsidRPr="00FC7A4C">
              <w:rPr>
                <w:sz w:val="28"/>
                <w:szCs w:val="28"/>
                <w:lang w:val="pt-BR"/>
              </w:rPr>
              <w:t>O’connell</w:t>
            </w:r>
            <w:proofErr w:type="spellEnd"/>
          </w:p>
        </w:tc>
        <w:tc>
          <w:tcPr>
            <w:tcW w:w="6475" w:type="dxa"/>
            <w:vAlign w:val="bottom"/>
          </w:tcPr>
          <w:p w:rsidR="002423FB" w:rsidRPr="00FC7A4C" w:rsidRDefault="002423FB" w:rsidP="00E46AB4">
            <w:pPr>
              <w:rPr>
                <w:sz w:val="28"/>
                <w:szCs w:val="28"/>
                <w:lang w:val="pt-BR"/>
              </w:rPr>
            </w:pPr>
            <w:r w:rsidRPr="00FC7A4C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821056" behindDoc="0" locked="0" layoutInCell="1" allowOverlap="1">
                  <wp:simplePos x="0" y="0"/>
                  <wp:positionH relativeFrom="column">
                    <wp:posOffset>1392555</wp:posOffset>
                  </wp:positionH>
                  <wp:positionV relativeFrom="paragraph">
                    <wp:posOffset>-349250</wp:posOffset>
                  </wp:positionV>
                  <wp:extent cx="1219200" cy="266700"/>
                  <wp:effectExtent l="0" t="0" r="0" b="0"/>
                  <wp:wrapNone/>
                  <wp:docPr id="1040" name="Imagem 1040" descr="Assinatura de Franklin D. Rooseve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inatura de Franklin D. Rooseve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C7A4C">
              <w:rPr>
                <w:sz w:val="28"/>
                <w:szCs w:val="28"/>
                <w:lang w:val="pt-BR"/>
              </w:rPr>
              <w:t>Diretor (a) ETEC MCM</w:t>
            </w:r>
          </w:p>
          <w:p w:rsidR="002423FB" w:rsidRPr="0071330C" w:rsidRDefault="002423FB" w:rsidP="000E5FC1">
            <w:pPr>
              <w:rPr>
                <w:lang w:val="pt-BR"/>
              </w:rPr>
            </w:pPr>
            <w:r w:rsidRPr="00FC7A4C">
              <w:rPr>
                <w:sz w:val="28"/>
                <w:szCs w:val="28"/>
                <w:lang w:val="pt-BR"/>
              </w:rPr>
              <w:t>Franklin Roosevelt</w:t>
            </w:r>
          </w:p>
        </w:tc>
      </w:tr>
    </w:tbl>
    <w:p w:rsidR="002423FB" w:rsidRDefault="002423FB" w:rsidP="00FC7A4C">
      <w:pPr>
        <w:jc w:val="both"/>
        <w:rPr>
          <w:lang w:val="pt-BR"/>
        </w:rPr>
        <w:sectPr w:rsidR="002423FB" w:rsidSect="002423FB">
          <w:pgSz w:w="16838" w:h="11906" w:orient="landscape" w:code="9"/>
          <w:pgMar w:top="1872" w:right="1944" w:bottom="1152" w:left="1944" w:header="706" w:footer="706" w:gutter="0"/>
          <w:pgNumType w:start="1"/>
          <w:cols w:space="708"/>
          <w:docGrid w:linePitch="435"/>
        </w:sectPr>
      </w:pPr>
    </w:p>
    <w:p w:rsidR="002423FB" w:rsidRPr="00B635E1" w:rsidRDefault="002423FB" w:rsidP="00FC7A4C">
      <w:pPr>
        <w:jc w:val="both"/>
        <w:rPr>
          <w:lang w:val="pt-BR"/>
        </w:rPr>
      </w:pPr>
    </w:p>
    <w:sectPr w:rsidR="002423FB" w:rsidRPr="00B635E1" w:rsidSect="002423FB">
      <w:type w:val="continuous"/>
      <w:pgSz w:w="16838" w:h="11906" w:orient="landscape" w:code="9"/>
      <w:pgMar w:top="1872" w:right="1944" w:bottom="1152" w:left="1944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4E11" w:rsidRDefault="00F84E11" w:rsidP="006A356C">
      <w:pPr>
        <w:spacing w:after="0" w:line="240" w:lineRule="auto"/>
      </w:pPr>
      <w:r>
        <w:separator/>
      </w:r>
    </w:p>
  </w:endnote>
  <w:endnote w:type="continuationSeparator" w:id="0">
    <w:p w:rsidR="00F84E11" w:rsidRDefault="00F84E11" w:rsidP="006A35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peakPro">
    <w:altName w:val="Calibri"/>
    <w:panose1 w:val="00000000000000000000"/>
    <w:charset w:val="00"/>
    <w:family w:val="swiss"/>
    <w:notTrueType/>
    <w:pitch w:val="variable"/>
    <w:sig w:usb0="800000AF" w:usb1="4000205B" w:usb2="00000008" w:usb3="00000000" w:csb0="0000009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agona Book">
    <w:altName w:val="Cambria"/>
    <w:charset w:val="00"/>
    <w:family w:val="roman"/>
    <w:pitch w:val="variable"/>
    <w:sig w:usb0="8000002F" w:usb1="0000000A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4E11" w:rsidRDefault="00F84E11" w:rsidP="006A356C">
      <w:pPr>
        <w:spacing w:after="0" w:line="240" w:lineRule="auto"/>
      </w:pPr>
      <w:r>
        <w:separator/>
      </w:r>
    </w:p>
  </w:footnote>
  <w:footnote w:type="continuationSeparator" w:id="0">
    <w:p w:rsidR="00F84E11" w:rsidRDefault="00F84E11" w:rsidP="006A356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617EA9"/>
    <w:rsid w:val="000C5804"/>
    <w:rsid w:val="000E5FC1"/>
    <w:rsid w:val="00116983"/>
    <w:rsid w:val="002423FB"/>
    <w:rsid w:val="002F2AE1"/>
    <w:rsid w:val="002F6801"/>
    <w:rsid w:val="004A0AF2"/>
    <w:rsid w:val="00533CAE"/>
    <w:rsid w:val="005A20B8"/>
    <w:rsid w:val="005C2067"/>
    <w:rsid w:val="005C6DEF"/>
    <w:rsid w:val="00617EA9"/>
    <w:rsid w:val="00672D8E"/>
    <w:rsid w:val="00684F0A"/>
    <w:rsid w:val="00690D85"/>
    <w:rsid w:val="006A356C"/>
    <w:rsid w:val="0071330C"/>
    <w:rsid w:val="007B1C28"/>
    <w:rsid w:val="007E0FA7"/>
    <w:rsid w:val="00803A09"/>
    <w:rsid w:val="00B635E1"/>
    <w:rsid w:val="00BA3EF7"/>
    <w:rsid w:val="00CE510B"/>
    <w:rsid w:val="00D42A6F"/>
    <w:rsid w:val="00E3635E"/>
    <w:rsid w:val="00E46AB4"/>
    <w:rsid w:val="00F20F3C"/>
    <w:rsid w:val="00F7798C"/>
    <w:rsid w:val="00F84E11"/>
    <w:rsid w:val="00FC7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60137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5C2067"/>
    <w:pPr>
      <w:jc w:val="center"/>
    </w:pPr>
    <w:rPr>
      <w:rFonts w:ascii="Calibri Light" w:hAnsi="Calibri Light"/>
      <w:color w:val="000000" w:themeColor="text1"/>
      <w:kern w:val="24"/>
      <w:sz w:val="32"/>
      <w:szCs w:val="32"/>
    </w:rPr>
  </w:style>
  <w:style w:type="paragraph" w:styleId="Ttulo1">
    <w:name w:val="heading 1"/>
    <w:basedOn w:val="Normal"/>
    <w:next w:val="Normal"/>
    <w:link w:val="Ttulo1Char"/>
    <w:uiPriority w:val="9"/>
    <w:qFormat/>
    <w:rsid w:val="00E46AB4"/>
    <w:pPr>
      <w:spacing w:after="0"/>
      <w:outlineLvl w:val="0"/>
    </w:pPr>
    <w:rPr>
      <w:rFonts w:asciiTheme="majorHAnsi" w:hAnsi="Sagona Book"/>
      <w:b/>
      <w:bCs/>
      <w:sz w:val="80"/>
      <w:szCs w:val="80"/>
    </w:rPr>
  </w:style>
  <w:style w:type="paragraph" w:styleId="Ttulo2">
    <w:name w:val="heading 2"/>
    <w:basedOn w:val="Normal"/>
    <w:next w:val="Normal"/>
    <w:link w:val="Ttulo2Char"/>
    <w:uiPriority w:val="9"/>
    <w:qFormat/>
    <w:rsid w:val="00E46AB4"/>
    <w:pPr>
      <w:outlineLvl w:val="1"/>
    </w:pPr>
    <w:rPr>
      <w:sz w:val="44"/>
      <w:szCs w:val="44"/>
    </w:rPr>
  </w:style>
  <w:style w:type="paragraph" w:styleId="Ttulo3">
    <w:name w:val="heading 3"/>
    <w:basedOn w:val="Normal"/>
    <w:next w:val="Normal"/>
    <w:link w:val="Ttulo3Char"/>
    <w:uiPriority w:val="9"/>
    <w:qFormat/>
    <w:rsid w:val="00E46AB4"/>
    <w:pPr>
      <w:outlineLvl w:val="2"/>
    </w:pPr>
  </w:style>
  <w:style w:type="paragraph" w:styleId="Ttulo4">
    <w:name w:val="heading 4"/>
    <w:basedOn w:val="Normal"/>
    <w:next w:val="Normal"/>
    <w:link w:val="Ttulo4Char"/>
    <w:uiPriority w:val="9"/>
    <w:qFormat/>
    <w:rsid w:val="00E46AB4"/>
    <w:pPr>
      <w:jc w:val="right"/>
      <w:outlineLvl w:val="3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har"/>
    <w:uiPriority w:val="10"/>
    <w:semiHidden/>
    <w:rsid w:val="00F7798C"/>
    <w:pPr>
      <w:spacing w:after="0"/>
    </w:pPr>
    <w:rPr>
      <w:rFonts w:asciiTheme="majorHAnsi" w:hAnsi="Sagona Book"/>
      <w:sz w:val="48"/>
      <w:szCs w:val="48"/>
    </w:rPr>
  </w:style>
  <w:style w:type="character" w:customStyle="1" w:styleId="TtuloChar">
    <w:name w:val="Título Char"/>
    <w:basedOn w:val="Fontepargpadro"/>
    <w:link w:val="Ttulo"/>
    <w:uiPriority w:val="10"/>
    <w:semiHidden/>
    <w:rsid w:val="000C5804"/>
    <w:rPr>
      <w:rFonts w:asciiTheme="majorHAnsi" w:hAnsi="Sagona Book"/>
      <w:color w:val="000000" w:themeColor="text1"/>
      <w:kern w:val="24"/>
      <w:sz w:val="48"/>
      <w:szCs w:val="48"/>
    </w:rPr>
  </w:style>
  <w:style w:type="character" w:customStyle="1" w:styleId="Ttulo1Char">
    <w:name w:val="Título 1 Char"/>
    <w:basedOn w:val="Fontepargpadro"/>
    <w:link w:val="Ttulo1"/>
    <w:uiPriority w:val="9"/>
    <w:rsid w:val="00E46AB4"/>
    <w:rPr>
      <w:rFonts w:asciiTheme="majorHAnsi" w:hAnsi="Sagona Book"/>
      <w:b/>
      <w:bCs/>
      <w:color w:val="000000" w:themeColor="text1"/>
      <w:kern w:val="24"/>
      <w:sz w:val="80"/>
      <w:szCs w:val="80"/>
    </w:rPr>
  </w:style>
  <w:style w:type="character" w:customStyle="1" w:styleId="Ttulo2Char">
    <w:name w:val="Título 2 Char"/>
    <w:basedOn w:val="Fontepargpadro"/>
    <w:link w:val="Ttulo2"/>
    <w:uiPriority w:val="9"/>
    <w:rsid w:val="00E46AB4"/>
    <w:rPr>
      <w:rFonts w:hAnsi="SpeakPro"/>
      <w:color w:val="000000" w:themeColor="text1"/>
      <w:kern w:val="24"/>
      <w:sz w:val="44"/>
      <w:szCs w:val="44"/>
    </w:rPr>
  </w:style>
  <w:style w:type="character" w:customStyle="1" w:styleId="Ttulo3Char">
    <w:name w:val="Título 3 Char"/>
    <w:basedOn w:val="Fontepargpadro"/>
    <w:link w:val="Ttulo3"/>
    <w:uiPriority w:val="9"/>
    <w:rsid w:val="00E46AB4"/>
    <w:rPr>
      <w:rFonts w:hAnsi="SpeakPro"/>
      <w:color w:val="000000" w:themeColor="text1"/>
      <w:kern w:val="24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rsid w:val="00E46AB4"/>
    <w:rPr>
      <w:rFonts w:hAnsi="SpeakPro"/>
      <w:color w:val="000000" w:themeColor="text1"/>
      <w:kern w:val="24"/>
      <w:sz w:val="32"/>
      <w:szCs w:val="32"/>
    </w:rPr>
  </w:style>
  <w:style w:type="table" w:styleId="Tabelacomgrade">
    <w:name w:val="Table Grid"/>
    <w:basedOn w:val="Tabelanormal"/>
    <w:uiPriority w:val="39"/>
    <w:rsid w:val="00F779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uiPriority w:val="1"/>
    <w:semiHidden/>
    <w:qFormat/>
    <w:rsid w:val="00F7798C"/>
    <w:pPr>
      <w:spacing w:after="0" w:line="240" w:lineRule="auto"/>
      <w:jc w:val="center"/>
    </w:pPr>
    <w:rPr>
      <w:rFonts w:hAnsi="SpeakPro"/>
      <w:color w:val="000000" w:themeColor="text1"/>
      <w:kern w:val="24"/>
      <w:sz w:val="32"/>
      <w:szCs w:val="32"/>
    </w:rPr>
  </w:style>
  <w:style w:type="character" w:styleId="TextodoEspaoReservado">
    <w:name w:val="Placeholder Text"/>
    <w:basedOn w:val="Fontepargpadro"/>
    <w:uiPriority w:val="99"/>
    <w:semiHidden/>
    <w:rsid w:val="00F7798C"/>
    <w:rPr>
      <w:color w:val="808080"/>
    </w:rPr>
  </w:style>
  <w:style w:type="paragraph" w:styleId="Cabealho">
    <w:name w:val="header"/>
    <w:basedOn w:val="Normal"/>
    <w:link w:val="CabealhoChar"/>
    <w:uiPriority w:val="99"/>
    <w:semiHidden/>
    <w:rsid w:val="006A35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6A356C"/>
    <w:rPr>
      <w:rFonts w:hAnsi="SpeakPro"/>
      <w:color w:val="000000" w:themeColor="text1"/>
      <w:kern w:val="24"/>
      <w:sz w:val="32"/>
      <w:szCs w:val="32"/>
    </w:rPr>
  </w:style>
  <w:style w:type="paragraph" w:styleId="Rodap">
    <w:name w:val="footer"/>
    <w:basedOn w:val="Normal"/>
    <w:link w:val="RodapChar"/>
    <w:uiPriority w:val="99"/>
    <w:unhideWhenUsed/>
    <w:rsid w:val="00E46A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46AB4"/>
    <w:rPr>
      <w:rFonts w:hAnsi="SpeakPro"/>
      <w:color w:val="000000" w:themeColor="text1"/>
      <w:kern w:val="24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B4\AppData\Roaming\Microsoft\Templates\Certificado%20de%20excel&#234;ncia.dotx" TargetMode="External"/></Relationships>
</file>

<file path=word/theme/theme1.xml><?xml version="1.0" encoding="utf-8"?>
<a:theme xmlns:a="http://schemas.openxmlformats.org/drawingml/2006/main" name="Office Theme">
  <a:themeElements>
    <a:clrScheme name="MS WD403 Certificat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030A0"/>
      </a:accent1>
      <a:accent2>
        <a:srgbClr val="00B0F0"/>
      </a:accent2>
      <a:accent3>
        <a:srgbClr val="92D050"/>
      </a:accent3>
      <a:accent4>
        <a:srgbClr val="FFFF00"/>
      </a:accent4>
      <a:accent5>
        <a:srgbClr val="FFC000"/>
      </a:accent5>
      <a:accent6>
        <a:srgbClr val="0070C0"/>
      </a:accent6>
      <a:hlink>
        <a:srgbClr val="7030A0"/>
      </a:hlink>
      <a:folHlink>
        <a:srgbClr val="7030A0"/>
      </a:folHlink>
    </a:clrScheme>
    <a:fontScheme name="MS WD403 Certificate">
      <a:majorFont>
        <a:latin typeface="Sagona Book"/>
        <a:ea typeface=""/>
        <a:cs typeface=""/>
      </a:majorFont>
      <a:minorFont>
        <a:latin typeface="Speak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E3B93D-FD5C-4DFD-8FB7-3FCFB1E00D6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8E40E4B3-D277-48FA-9A81-A824D32F5F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50A5F1-1559-4ADB-83DB-905C30779E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do de excelência</Template>
  <TotalTime>0</TotalTime>
  <Pages>41</Pages>
  <Words>2348</Words>
  <Characters>12682</Characters>
  <Application>Microsoft Office Word</Application>
  <DocSecurity>0</DocSecurity>
  <Lines>105</Lines>
  <Paragraphs>2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30T13:48:00Z</dcterms:created>
  <dcterms:modified xsi:type="dcterms:W3CDTF">2023-08-30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